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Default="007861D0">
      <w:pPr>
        <w:pStyle w:val="Header"/>
        <w:tabs>
          <w:tab w:val="clear" w:pos="4320"/>
          <w:tab w:val="clear" w:pos="8640"/>
        </w:tabs>
      </w:pPr>
    </w:p>
    <w:p w14:paraId="2B472B17" w14:textId="77777777" w:rsidR="00FC6E0D" w:rsidRDefault="00A16EE0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="007B4F28" w:rsidRPr="007B4F28">
        <w:rPr>
          <w:b/>
          <w:sz w:val="22"/>
          <w:szCs w:val="22"/>
        </w:rPr>
        <w:t xml:space="preserve"> </w:t>
      </w:r>
      <w:r w:rsidR="0041628C" w:rsidRPr="007B4F28">
        <w:rPr>
          <w:b/>
          <w:bCs/>
          <w:sz w:val="22"/>
          <w:szCs w:val="22"/>
        </w:rPr>
        <w:t xml:space="preserve">DEVELOPMENT AUTHORITY </w:t>
      </w:r>
      <w:r w:rsidR="0029096C" w:rsidRPr="007B4F28">
        <w:rPr>
          <w:b/>
          <w:bCs/>
          <w:sz w:val="22"/>
          <w:szCs w:val="22"/>
        </w:rPr>
        <w:t>BOARD</w:t>
      </w:r>
      <w:r w:rsidR="002B103D" w:rsidRPr="007B4F28">
        <w:rPr>
          <w:b/>
          <w:bCs/>
          <w:sz w:val="22"/>
          <w:szCs w:val="22"/>
        </w:rPr>
        <w:t xml:space="preserve"> M</w:t>
      </w:r>
      <w:r w:rsidR="003955F7" w:rsidRPr="007B4F28">
        <w:rPr>
          <w:b/>
          <w:bCs/>
          <w:sz w:val="22"/>
          <w:szCs w:val="22"/>
        </w:rPr>
        <w:t>EETING</w:t>
      </w:r>
    </w:p>
    <w:p w14:paraId="0A37501D" w14:textId="77777777" w:rsidR="003001B3" w:rsidRDefault="003001B3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14:paraId="5DAB6C7B" w14:textId="77777777" w:rsidR="007D56DD" w:rsidRDefault="007D56DD" w:rsidP="00EE59A0">
      <w:pPr>
        <w:rPr>
          <w:b/>
          <w:sz w:val="22"/>
          <w:szCs w:val="22"/>
        </w:rPr>
      </w:pPr>
    </w:p>
    <w:p w14:paraId="26132EB6" w14:textId="04FBA51C" w:rsidR="000E17EC" w:rsidRPr="007F5CE2" w:rsidRDefault="007B4F28" w:rsidP="00311069">
      <w:pPr>
        <w:ind w:left="1800"/>
        <w:rPr>
          <w:b/>
          <w:bCs/>
          <w:sz w:val="22"/>
          <w:szCs w:val="22"/>
        </w:rPr>
      </w:pPr>
      <w:bookmarkStart w:id="0" w:name="_Hlk518640018"/>
      <w:r w:rsidRPr="00A16EE0">
        <w:rPr>
          <w:b/>
          <w:sz w:val="22"/>
          <w:szCs w:val="22"/>
        </w:rPr>
        <w:t>Date:</w:t>
      </w:r>
      <w:r w:rsidR="00311069">
        <w:rPr>
          <w:sz w:val="22"/>
          <w:szCs w:val="22"/>
        </w:rPr>
        <w:t xml:space="preserve"> </w:t>
      </w:r>
      <w:r w:rsidR="00E17F7C">
        <w:rPr>
          <w:sz w:val="22"/>
          <w:szCs w:val="22"/>
        </w:rPr>
        <w:tab/>
      </w:r>
      <w:r w:rsidR="0092016C">
        <w:rPr>
          <w:sz w:val="22"/>
          <w:szCs w:val="22"/>
        </w:rPr>
        <w:t>Thursday</w:t>
      </w:r>
      <w:r w:rsidR="00A378A0" w:rsidRPr="007F5CE2">
        <w:rPr>
          <w:sz w:val="22"/>
          <w:szCs w:val="22"/>
        </w:rPr>
        <w:t>,</w:t>
      </w:r>
      <w:r w:rsidR="0092016C">
        <w:rPr>
          <w:sz w:val="22"/>
          <w:szCs w:val="22"/>
        </w:rPr>
        <w:t xml:space="preserve"> March 14</w:t>
      </w:r>
      <w:r w:rsidR="0092016C" w:rsidRPr="00D570D4">
        <w:rPr>
          <w:sz w:val="22"/>
          <w:szCs w:val="22"/>
          <w:vertAlign w:val="superscript"/>
        </w:rPr>
        <w:t>th</w:t>
      </w:r>
      <w:r w:rsidR="00D570D4">
        <w:rPr>
          <w:sz w:val="22"/>
          <w:szCs w:val="22"/>
        </w:rPr>
        <w:t>,</w:t>
      </w:r>
      <w:r w:rsidR="00A378A0" w:rsidRPr="007F5CE2">
        <w:rPr>
          <w:sz w:val="22"/>
          <w:szCs w:val="22"/>
        </w:rPr>
        <w:t xml:space="preserve"> 202</w:t>
      </w:r>
      <w:r w:rsidR="00C95898">
        <w:rPr>
          <w:sz w:val="22"/>
          <w:szCs w:val="22"/>
        </w:rPr>
        <w:t>4</w:t>
      </w:r>
    </w:p>
    <w:p w14:paraId="4FA70E50" w14:textId="4E673DC5" w:rsidR="007B4F28" w:rsidRPr="007F5CE2" w:rsidRDefault="007B4F28" w:rsidP="007B4F28">
      <w:pPr>
        <w:ind w:left="1800"/>
        <w:rPr>
          <w:sz w:val="22"/>
          <w:szCs w:val="22"/>
        </w:rPr>
      </w:pPr>
      <w:r w:rsidRPr="007F5CE2">
        <w:rPr>
          <w:b/>
          <w:sz w:val="22"/>
          <w:szCs w:val="22"/>
        </w:rPr>
        <w:t>Time:</w:t>
      </w:r>
      <w:r w:rsidR="00F32B38" w:rsidRPr="007F5CE2">
        <w:rPr>
          <w:sz w:val="22"/>
          <w:szCs w:val="22"/>
        </w:rPr>
        <w:t xml:space="preserve"> </w:t>
      </w:r>
      <w:r w:rsidR="00F32B38" w:rsidRPr="007F5CE2">
        <w:rPr>
          <w:sz w:val="22"/>
          <w:szCs w:val="22"/>
        </w:rPr>
        <w:tab/>
      </w:r>
      <w:r w:rsidR="0092016C">
        <w:rPr>
          <w:sz w:val="22"/>
          <w:szCs w:val="22"/>
        </w:rPr>
        <w:t>11</w:t>
      </w:r>
      <w:r w:rsidR="00F32B38" w:rsidRPr="007F5CE2">
        <w:rPr>
          <w:sz w:val="22"/>
          <w:szCs w:val="22"/>
        </w:rPr>
        <w:t>:3</w:t>
      </w:r>
      <w:r w:rsidR="006C510A" w:rsidRPr="007F5CE2">
        <w:rPr>
          <w:sz w:val="22"/>
          <w:szCs w:val="22"/>
        </w:rPr>
        <w:t>0</w:t>
      </w:r>
      <w:r w:rsidRPr="007F5CE2">
        <w:rPr>
          <w:sz w:val="22"/>
          <w:szCs w:val="22"/>
        </w:rPr>
        <w:t xml:space="preserve"> am</w:t>
      </w:r>
    </w:p>
    <w:p w14:paraId="566636A1" w14:textId="60D90D11" w:rsidR="0071413D" w:rsidRPr="007F5CE2" w:rsidRDefault="007B4F28" w:rsidP="0092016C">
      <w:pPr>
        <w:ind w:left="1800"/>
        <w:rPr>
          <w:sz w:val="22"/>
          <w:szCs w:val="22"/>
        </w:rPr>
      </w:pPr>
      <w:r w:rsidRPr="007F5CE2">
        <w:rPr>
          <w:b/>
          <w:bCs/>
          <w:sz w:val="22"/>
          <w:szCs w:val="22"/>
        </w:rPr>
        <w:t>Location:</w:t>
      </w:r>
      <w:r w:rsidRPr="007F5CE2">
        <w:rPr>
          <w:sz w:val="22"/>
          <w:szCs w:val="22"/>
        </w:rPr>
        <w:t xml:space="preserve"> </w:t>
      </w:r>
      <w:r w:rsidRPr="007F5CE2">
        <w:rPr>
          <w:sz w:val="22"/>
          <w:szCs w:val="22"/>
        </w:rPr>
        <w:tab/>
      </w:r>
      <w:r w:rsidR="0092016C">
        <w:rPr>
          <w:sz w:val="22"/>
          <w:szCs w:val="22"/>
        </w:rPr>
        <w:t>Via Zoom</w:t>
      </w:r>
      <w:r w:rsidR="0071413D" w:rsidRPr="007F5CE2">
        <w:rPr>
          <w:sz w:val="22"/>
          <w:szCs w:val="22"/>
        </w:rPr>
        <w:t xml:space="preserve"> </w:t>
      </w:r>
    </w:p>
    <w:p w14:paraId="0F1417EA" w14:textId="48C51125" w:rsidR="004525C6" w:rsidRPr="007F5CE2" w:rsidRDefault="004525C6" w:rsidP="00C61F90">
      <w:pPr>
        <w:ind w:left="1800"/>
        <w:rPr>
          <w:sz w:val="22"/>
          <w:szCs w:val="22"/>
        </w:rPr>
      </w:pPr>
    </w:p>
    <w:bookmarkEnd w:id="0"/>
    <w:p w14:paraId="705859CB" w14:textId="0147AE51" w:rsidR="009320E1" w:rsidRPr="00EE45CF" w:rsidRDefault="007B4F28" w:rsidP="00EE45CF">
      <w:pPr>
        <w:numPr>
          <w:ilvl w:val="0"/>
          <w:numId w:val="23"/>
        </w:numPr>
        <w:spacing w:after="120"/>
        <w:rPr>
          <w:sz w:val="22"/>
          <w:szCs w:val="22"/>
        </w:rPr>
      </w:pPr>
      <w:r w:rsidRPr="007F5CE2">
        <w:rPr>
          <w:b/>
          <w:sz w:val="22"/>
          <w:szCs w:val="22"/>
        </w:rPr>
        <w:t>Call to Order</w:t>
      </w:r>
      <w:r w:rsidRPr="007F5CE2">
        <w:rPr>
          <w:sz w:val="22"/>
          <w:szCs w:val="22"/>
        </w:rPr>
        <w:t xml:space="preserve"> </w:t>
      </w:r>
      <w:r w:rsidR="000E17EC" w:rsidRPr="007F5CE2">
        <w:rPr>
          <w:sz w:val="22"/>
          <w:szCs w:val="22"/>
        </w:rPr>
        <w:t xml:space="preserve">– </w:t>
      </w:r>
      <w:r w:rsidR="00F7676F" w:rsidRPr="007F5CE2">
        <w:rPr>
          <w:sz w:val="22"/>
          <w:szCs w:val="22"/>
        </w:rPr>
        <w:t xml:space="preserve">Mr. </w:t>
      </w:r>
      <w:r w:rsidR="00C61F90" w:rsidRPr="007F5CE2">
        <w:rPr>
          <w:sz w:val="22"/>
          <w:szCs w:val="22"/>
        </w:rPr>
        <w:t xml:space="preserve">Don </w:t>
      </w:r>
      <w:proofErr w:type="spellStart"/>
      <w:r w:rsidR="00C61F90" w:rsidRPr="007F5CE2">
        <w:rPr>
          <w:sz w:val="22"/>
          <w:szCs w:val="22"/>
        </w:rPr>
        <w:t>Bolia</w:t>
      </w:r>
      <w:proofErr w:type="spellEnd"/>
      <w:r w:rsidR="00F7676F" w:rsidRPr="007F5CE2">
        <w:rPr>
          <w:sz w:val="22"/>
          <w:szCs w:val="22"/>
        </w:rPr>
        <w:t>, Chair</w:t>
      </w:r>
      <w:bookmarkStart w:id="1" w:name="_Hlk509993714"/>
    </w:p>
    <w:p w14:paraId="0AABDC30" w14:textId="0CBC9FC3" w:rsidR="005A43E6" w:rsidRPr="009320E1" w:rsidRDefault="005A43E6" w:rsidP="009320E1">
      <w:pPr>
        <w:pStyle w:val="ListParagraph"/>
        <w:numPr>
          <w:ilvl w:val="0"/>
          <w:numId w:val="23"/>
        </w:numPr>
        <w:spacing w:after="120"/>
        <w:contextualSpacing/>
        <w:rPr>
          <w:rFonts w:ascii="Times New Roman" w:hAnsi="Times New Roman" w:cs="Times New Roman"/>
        </w:rPr>
      </w:pPr>
      <w:r w:rsidRPr="009320E1">
        <w:rPr>
          <w:rFonts w:ascii="Times New Roman" w:hAnsi="Times New Roman" w:cs="Times New Roman"/>
          <w:b/>
          <w:iCs/>
        </w:rPr>
        <w:t>Decide DeKalb Development Authority</w:t>
      </w:r>
    </w:p>
    <w:bookmarkEnd w:id="1"/>
    <w:p w14:paraId="362E3420" w14:textId="63BF66A4" w:rsidR="00250270" w:rsidRDefault="00840055" w:rsidP="009777BA">
      <w:pPr>
        <w:pStyle w:val="ListParagraph"/>
        <w:numPr>
          <w:ilvl w:val="1"/>
          <w:numId w:val="23"/>
        </w:numPr>
        <w:spacing w:after="120"/>
        <w:ind w:left="2779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roval of </w:t>
      </w:r>
      <w:r w:rsidR="0092016C">
        <w:rPr>
          <w:rFonts w:ascii="Times New Roman" w:hAnsi="Times New Roman" w:cs="Times New Roman"/>
        </w:rPr>
        <w:t>January 2024</w:t>
      </w:r>
      <w:r>
        <w:rPr>
          <w:rFonts w:ascii="Times New Roman" w:hAnsi="Times New Roman" w:cs="Times New Roman"/>
        </w:rPr>
        <w:t xml:space="preserve"> Board Meeting Minutes</w:t>
      </w:r>
    </w:p>
    <w:p w14:paraId="6552CF7C" w14:textId="030BA4D8" w:rsidR="00840055" w:rsidRPr="0054163A" w:rsidRDefault="00840055" w:rsidP="0054163A">
      <w:pPr>
        <w:pStyle w:val="ListParagraph"/>
        <w:numPr>
          <w:ilvl w:val="1"/>
          <w:numId w:val="23"/>
        </w:numPr>
        <w:spacing w:after="120"/>
        <w:ind w:left="2779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Approval</w:t>
      </w:r>
      <w:r w:rsidR="0054163A">
        <w:rPr>
          <w:rFonts w:ascii="Times New Roman" w:hAnsi="Times New Roman" w:cs="Times New Roman"/>
        </w:rPr>
        <w:t xml:space="preserve"> of </w:t>
      </w:r>
      <w:r w:rsidR="00C56B15">
        <w:rPr>
          <w:rFonts w:ascii="Times New Roman" w:hAnsi="Times New Roman" w:cs="Times New Roman"/>
        </w:rPr>
        <w:t>January</w:t>
      </w:r>
      <w:r w:rsidR="00784A1A">
        <w:rPr>
          <w:rFonts w:ascii="Times New Roman" w:hAnsi="Times New Roman" w:cs="Times New Roman"/>
        </w:rPr>
        <w:t xml:space="preserve"> </w:t>
      </w:r>
      <w:r w:rsidR="0054163A">
        <w:rPr>
          <w:rFonts w:ascii="Times New Roman" w:hAnsi="Times New Roman" w:cs="Times New Roman"/>
        </w:rPr>
        <w:t>202</w:t>
      </w:r>
      <w:r w:rsidR="00533DA9">
        <w:rPr>
          <w:rFonts w:ascii="Times New Roman" w:hAnsi="Times New Roman" w:cs="Times New Roman"/>
        </w:rPr>
        <w:t>4</w:t>
      </w:r>
      <w:r w:rsidR="0054163A">
        <w:rPr>
          <w:rFonts w:ascii="Times New Roman" w:hAnsi="Times New Roman" w:cs="Times New Roman"/>
        </w:rPr>
        <w:t xml:space="preserve"> Financials - </w:t>
      </w:r>
      <w:r w:rsidR="0054163A" w:rsidRPr="00EA0D70">
        <w:rPr>
          <w:rFonts w:ascii="Times New Roman" w:hAnsi="Times New Roman" w:cs="Times New Roman"/>
        </w:rPr>
        <w:t>Ms. Amanda McAbee, Director, Accounting &amp; Finance</w:t>
      </w:r>
      <w:r w:rsidR="0054163A" w:rsidRPr="00EA0D70">
        <w:rPr>
          <w:rFonts w:ascii="Times New Roman" w:eastAsia="Times New Roman" w:hAnsi="Times New Roman" w:cs="Times New Roman"/>
        </w:rPr>
        <w:t xml:space="preserve"> </w:t>
      </w:r>
    </w:p>
    <w:p w14:paraId="219BC4C5" w14:textId="107E5677" w:rsidR="00805328" w:rsidRPr="006C4FB4" w:rsidRDefault="00805328" w:rsidP="006C4FB4">
      <w:pPr>
        <w:pStyle w:val="ListParagraph"/>
        <w:numPr>
          <w:ilvl w:val="1"/>
          <w:numId w:val="23"/>
        </w:numPr>
        <w:spacing w:after="120"/>
        <w:ind w:left="2779"/>
        <w:contextualSpacing/>
        <w:rPr>
          <w:rFonts w:ascii="Times New Roman" w:eastAsia="Times New Roman" w:hAnsi="Times New Roman" w:cs="Times New Roman"/>
        </w:rPr>
      </w:pPr>
      <w:r w:rsidRPr="00EA0D70">
        <w:rPr>
          <w:rFonts w:ascii="Times New Roman" w:hAnsi="Times New Roman" w:cs="Times New Roman"/>
        </w:rPr>
        <w:t xml:space="preserve">Approval of </w:t>
      </w:r>
      <w:r w:rsidR="00533DA9">
        <w:rPr>
          <w:rFonts w:ascii="Times New Roman" w:hAnsi="Times New Roman" w:cs="Times New Roman"/>
        </w:rPr>
        <w:t>DDDA 2024 Operating Budget</w:t>
      </w:r>
      <w:r w:rsidR="006C4FB4">
        <w:rPr>
          <w:rFonts w:ascii="Times New Roman" w:hAnsi="Times New Roman" w:cs="Times New Roman"/>
        </w:rPr>
        <w:t xml:space="preserve"> - </w:t>
      </w:r>
      <w:r w:rsidR="006C4FB4" w:rsidRPr="00EA0D70">
        <w:rPr>
          <w:rFonts w:ascii="Times New Roman" w:hAnsi="Times New Roman" w:cs="Times New Roman"/>
        </w:rPr>
        <w:t>Ms. Amanda McAbee, Director, Accounting &amp; Finance</w:t>
      </w:r>
      <w:r w:rsidR="006C4FB4" w:rsidRPr="00EA0D70">
        <w:rPr>
          <w:rFonts w:ascii="Times New Roman" w:eastAsia="Times New Roman" w:hAnsi="Times New Roman" w:cs="Times New Roman"/>
        </w:rPr>
        <w:t xml:space="preserve"> </w:t>
      </w:r>
    </w:p>
    <w:p w14:paraId="17731A96" w14:textId="77777777" w:rsidR="00673576" w:rsidRPr="00EA0D70" w:rsidRDefault="00673576" w:rsidP="00CB38B4">
      <w:pPr>
        <w:pStyle w:val="ListParagraph"/>
        <w:spacing w:after="120"/>
        <w:ind w:left="2784"/>
        <w:contextualSpacing/>
        <w:rPr>
          <w:rFonts w:ascii="Times New Roman" w:hAnsi="Times New Roman" w:cs="Times New Roman"/>
        </w:rPr>
      </w:pPr>
    </w:p>
    <w:p w14:paraId="76FFB6CB" w14:textId="3EA0EFBE" w:rsidR="0049394B" w:rsidRPr="00EA0D70" w:rsidRDefault="0060189C" w:rsidP="0067311F">
      <w:pPr>
        <w:pStyle w:val="ListParagraph"/>
        <w:numPr>
          <w:ilvl w:val="0"/>
          <w:numId w:val="23"/>
        </w:numPr>
        <w:spacing w:after="120"/>
        <w:rPr>
          <w:rFonts w:ascii="Times New Roman" w:hAnsi="Times New Roman" w:cs="Times New Roman"/>
          <w:b/>
          <w:iCs/>
        </w:rPr>
      </w:pPr>
      <w:r w:rsidRPr="00EA0D70">
        <w:rPr>
          <w:rFonts w:ascii="Times New Roman" w:hAnsi="Times New Roman" w:cs="Times New Roman"/>
          <w:b/>
          <w:bCs/>
        </w:rPr>
        <w:t>D</w:t>
      </w:r>
      <w:r w:rsidR="00FD3834" w:rsidRPr="00EA0D70">
        <w:rPr>
          <w:rFonts w:ascii="Times New Roman" w:hAnsi="Times New Roman" w:cs="Times New Roman"/>
          <w:b/>
          <w:bCs/>
        </w:rPr>
        <w:t xml:space="preserve">iscussions/Presentations </w:t>
      </w:r>
    </w:p>
    <w:p w14:paraId="261BF944" w14:textId="1725B12C" w:rsidR="005A43E6" w:rsidRPr="00EA0D70" w:rsidRDefault="0060189C" w:rsidP="0088549C">
      <w:pPr>
        <w:numPr>
          <w:ilvl w:val="1"/>
          <w:numId w:val="23"/>
        </w:numPr>
        <w:spacing w:after="120"/>
        <w:contextualSpacing/>
        <w:rPr>
          <w:iCs/>
          <w:sz w:val="22"/>
          <w:szCs w:val="22"/>
        </w:rPr>
      </w:pPr>
      <w:r w:rsidRPr="00EA0D70">
        <w:rPr>
          <w:sz w:val="22"/>
          <w:szCs w:val="22"/>
        </w:rPr>
        <w:t xml:space="preserve">President’s Report – </w:t>
      </w:r>
      <w:r w:rsidR="003C0218" w:rsidRPr="00EA0D70">
        <w:rPr>
          <w:sz w:val="22"/>
          <w:szCs w:val="22"/>
        </w:rPr>
        <w:t xml:space="preserve">Mr. Dorian </w:t>
      </w:r>
      <w:proofErr w:type="spellStart"/>
      <w:r w:rsidR="003C0218" w:rsidRPr="00EA0D70">
        <w:rPr>
          <w:sz w:val="22"/>
          <w:szCs w:val="22"/>
        </w:rPr>
        <w:t>DeBarr</w:t>
      </w:r>
      <w:proofErr w:type="spellEnd"/>
      <w:r w:rsidR="003C0218" w:rsidRPr="00EA0D70">
        <w:rPr>
          <w:sz w:val="22"/>
          <w:szCs w:val="22"/>
        </w:rPr>
        <w:t>, President</w:t>
      </w:r>
    </w:p>
    <w:p w14:paraId="7C5D3B0A" w14:textId="69C31650" w:rsidR="0057135F" w:rsidRPr="00EA0D70" w:rsidRDefault="00247E1A" w:rsidP="00A05886">
      <w:pPr>
        <w:pStyle w:val="ListParagraph"/>
        <w:numPr>
          <w:ilvl w:val="0"/>
          <w:numId w:val="23"/>
        </w:numPr>
        <w:spacing w:after="120"/>
        <w:rPr>
          <w:rFonts w:ascii="Times New Roman" w:hAnsi="Times New Roman" w:cs="Times New Roman"/>
          <w:b/>
        </w:rPr>
      </w:pPr>
      <w:r w:rsidRPr="00EA0D70">
        <w:rPr>
          <w:rFonts w:ascii="Times New Roman" w:hAnsi="Times New Roman" w:cs="Times New Roman"/>
          <w:b/>
        </w:rPr>
        <w:t>Announcements</w:t>
      </w:r>
      <w:r w:rsidR="0057135F" w:rsidRPr="00EA0D70">
        <w:rPr>
          <w:rFonts w:ascii="Times New Roman" w:hAnsi="Times New Roman" w:cs="Times New Roman"/>
          <w:b/>
        </w:rPr>
        <w:t>/Reminders</w:t>
      </w:r>
    </w:p>
    <w:p w14:paraId="434E8D18" w14:textId="4371EF71" w:rsidR="00E92E38" w:rsidRPr="00EA0D70" w:rsidRDefault="0047500B" w:rsidP="00E6766D">
      <w:pPr>
        <w:ind w:left="2424"/>
        <w:rPr>
          <w:sz w:val="22"/>
          <w:szCs w:val="22"/>
        </w:rPr>
      </w:pPr>
      <w:r w:rsidRPr="00EA0D70">
        <w:rPr>
          <w:sz w:val="22"/>
          <w:szCs w:val="22"/>
        </w:rPr>
        <w:t xml:space="preserve">– </w:t>
      </w:r>
      <w:r w:rsidR="001A0EE8" w:rsidRPr="00EA0D70">
        <w:rPr>
          <w:sz w:val="22"/>
          <w:szCs w:val="22"/>
        </w:rPr>
        <w:t xml:space="preserve"> </w:t>
      </w:r>
      <w:r w:rsidRPr="00EA0D70">
        <w:rPr>
          <w:sz w:val="22"/>
          <w:szCs w:val="22"/>
        </w:rPr>
        <w:tab/>
      </w:r>
      <w:r w:rsidR="00E92E38" w:rsidRPr="00EA0D70">
        <w:rPr>
          <w:sz w:val="22"/>
          <w:szCs w:val="22"/>
        </w:rPr>
        <w:t xml:space="preserve">Board </w:t>
      </w:r>
      <w:r w:rsidR="00835DEC" w:rsidRPr="00EA0D70">
        <w:rPr>
          <w:sz w:val="22"/>
          <w:szCs w:val="22"/>
        </w:rPr>
        <w:t xml:space="preserve">Meeting: </w:t>
      </w:r>
      <w:r w:rsidR="00533DA9">
        <w:rPr>
          <w:sz w:val="22"/>
          <w:szCs w:val="22"/>
        </w:rPr>
        <w:t>April</w:t>
      </w:r>
      <w:r w:rsidR="00D570D4">
        <w:rPr>
          <w:sz w:val="22"/>
          <w:szCs w:val="22"/>
        </w:rPr>
        <w:t xml:space="preserve"> 11th</w:t>
      </w:r>
      <w:r w:rsidR="003C0218" w:rsidRPr="00EA0D70">
        <w:rPr>
          <w:sz w:val="22"/>
          <w:szCs w:val="22"/>
        </w:rPr>
        <w:t>, 202</w:t>
      </w:r>
      <w:r w:rsidR="001C4C88">
        <w:rPr>
          <w:sz w:val="22"/>
          <w:szCs w:val="22"/>
        </w:rPr>
        <w:t>4</w:t>
      </w:r>
      <w:r w:rsidR="00C74DF2" w:rsidRPr="00EA0D70">
        <w:rPr>
          <w:sz w:val="22"/>
          <w:szCs w:val="22"/>
        </w:rPr>
        <w:t xml:space="preserve"> @ </w:t>
      </w:r>
      <w:r w:rsidR="006C35B7">
        <w:rPr>
          <w:sz w:val="22"/>
          <w:szCs w:val="22"/>
        </w:rPr>
        <w:t>11</w:t>
      </w:r>
      <w:r w:rsidR="00C74DF2" w:rsidRPr="00EA0D70">
        <w:rPr>
          <w:sz w:val="22"/>
          <w:szCs w:val="22"/>
        </w:rPr>
        <w:t>:30am</w:t>
      </w:r>
    </w:p>
    <w:p w14:paraId="189D25FD" w14:textId="16AD77B6" w:rsidR="00CE31FF" w:rsidRPr="00EA0D70" w:rsidRDefault="00F76D9A" w:rsidP="0EC817E9">
      <w:pPr>
        <w:ind w:left="3600" w:firstLine="720"/>
        <w:rPr>
          <w:sz w:val="22"/>
          <w:szCs w:val="22"/>
        </w:rPr>
      </w:pPr>
      <w:r>
        <w:rPr>
          <w:sz w:val="22"/>
          <w:szCs w:val="22"/>
        </w:rPr>
        <w:t xml:space="preserve">DDDA Office </w:t>
      </w:r>
    </w:p>
    <w:p w14:paraId="5A39BBE3" w14:textId="77777777" w:rsidR="00B956F2" w:rsidRPr="00EA0D70" w:rsidRDefault="00B956F2" w:rsidP="00CE31FF">
      <w:pPr>
        <w:ind w:left="2424"/>
        <w:rPr>
          <w:sz w:val="22"/>
          <w:szCs w:val="22"/>
        </w:rPr>
      </w:pPr>
      <w:r w:rsidRPr="00EA0D70">
        <w:rPr>
          <w:sz w:val="22"/>
          <w:szCs w:val="22"/>
        </w:rPr>
        <w:tab/>
      </w:r>
      <w:r w:rsidRPr="00EA0D70">
        <w:rPr>
          <w:sz w:val="22"/>
          <w:szCs w:val="22"/>
        </w:rPr>
        <w:tab/>
      </w:r>
      <w:r w:rsidRPr="00EA0D70">
        <w:rPr>
          <w:sz w:val="22"/>
          <w:szCs w:val="22"/>
        </w:rPr>
        <w:tab/>
      </w:r>
    </w:p>
    <w:p w14:paraId="41C8F396" w14:textId="77777777" w:rsidR="00835DEC" w:rsidRPr="00C85917" w:rsidRDefault="00835DEC" w:rsidP="00872A8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D015F4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D015F4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77777777" w:rsidR="00257515" w:rsidRPr="00D015F4" w:rsidRDefault="00D015F4" w:rsidP="00D015F4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="00257515" w:rsidRPr="00D015F4" w:rsidSect="008C4BFE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3F764" w14:textId="77777777" w:rsidR="008C4BFE" w:rsidRDefault="008C4BFE">
      <w:r>
        <w:separator/>
      </w:r>
    </w:p>
  </w:endnote>
  <w:endnote w:type="continuationSeparator" w:id="0">
    <w:p w14:paraId="3059D96C" w14:textId="77777777" w:rsidR="008C4BFE" w:rsidRDefault="008C4BFE">
      <w:r>
        <w:continuationSeparator/>
      </w:r>
    </w:p>
  </w:endnote>
  <w:endnote w:type="continuationNotice" w:id="1">
    <w:p w14:paraId="7384D52C" w14:textId="77777777" w:rsidR="008C4BFE" w:rsidRDefault="008C4B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4D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30A0148D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E2035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55ED2B" w14:textId="1950C119" w:rsidR="006307DD" w:rsidRDefault="00F71A3B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1</w:t>
                          </w:r>
                          <w:r w:rsidR="006307DD">
                            <w:rPr>
                              <w:color w:val="000000"/>
                              <w:sz w:val="18"/>
                            </w:rPr>
                            <w:t xml:space="preserve"> West Court Square, Suite 460, Decatur, Georgia 30030</w:t>
                          </w:r>
                        </w:p>
                        <w:p w14:paraId="2B788009" w14:textId="77777777" w:rsidR="006307DD" w:rsidRDefault="006307DD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 stroked="f">
              <v:textbox>
                <w:txbxContent>
                  <w:p w14:paraId="7055ED2B" w14:textId="1950C119" w:rsidR="006307DD" w:rsidRDefault="00F71A3B" w:rsidP="006307DD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1</w:t>
                    </w:r>
                    <w:r w:rsidR="006307DD">
                      <w:rPr>
                        <w:color w:val="000000"/>
                        <w:sz w:val="18"/>
                      </w:rPr>
                      <w:t xml:space="preserve"> West Court Square, Suite 460, Decatur, Georgia 30030</w:t>
                    </w:r>
                  </w:p>
                  <w:p w14:paraId="2B788009" w14:textId="77777777" w:rsidR="006307DD" w:rsidRDefault="006307DD" w:rsidP="006307DD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E6FFC" w14:textId="77777777" w:rsidR="008C4BFE" w:rsidRDefault="008C4BFE">
      <w:r>
        <w:separator/>
      </w:r>
    </w:p>
  </w:footnote>
  <w:footnote w:type="continuationSeparator" w:id="0">
    <w:p w14:paraId="49CEEE49" w14:textId="77777777" w:rsidR="008C4BFE" w:rsidRDefault="008C4BFE">
      <w:r>
        <w:continuationSeparator/>
      </w:r>
    </w:p>
  </w:footnote>
  <w:footnote w:type="continuationNotice" w:id="1">
    <w:p w14:paraId="491FF61B" w14:textId="77777777" w:rsidR="008C4BFE" w:rsidRDefault="008C4B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32E38E8B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Mr. Don </w:t>
                          </w:r>
                          <w:proofErr w:type="spellStart"/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Bolia</w:t>
                          </w:r>
                          <w:proofErr w:type="spellEnd"/>
                        </w:p>
                        <w:p w14:paraId="5EE045FB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5CE9A6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0A94CBF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962A5B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87D3507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6682090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3B6180B" w14:textId="77777777" w:rsidR="003135D1" w:rsidRPr="00C61F90" w:rsidRDefault="003135D1" w:rsidP="003135D1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3BC52EC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16A00E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14:paraId="1548552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2F69A40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98832C3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19102E72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1CD28975" w14:textId="77777777" w:rsidR="003135D1" w:rsidRPr="00C61F90" w:rsidRDefault="003135D1" w:rsidP="003135D1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53F0104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BACD47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706002A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2E5241DE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24B5B7E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FBC27D0" w14:textId="77777777" w:rsidR="003135D1" w:rsidRPr="00C61F90" w:rsidRDefault="003135D1" w:rsidP="00480B50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0502431" w14:textId="0F8A93EF" w:rsidR="003135D1" w:rsidRPr="00C61F90" w:rsidRDefault="00186D3C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Ms. </w:t>
                          </w:r>
                          <w:r w:rsidR="003135D1"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89262C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618A2C9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0CDC949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053C22A5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F09CE9C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14:paraId="6648192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6F8D489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14:paraId="4C24568C" w14:textId="77777777" w:rsidR="00480B50" w:rsidRDefault="00480B50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11A7845" w14:textId="0F8A0C7A" w:rsidR="00480B50" w:rsidRDefault="00480B50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s. A</w:t>
                          </w:r>
                          <w:r w:rsidR="00186D3C">
                            <w:rPr>
                              <w:sz w:val="18"/>
                              <w:szCs w:val="18"/>
                            </w:rPr>
                            <w:t>nn Hanlon</w:t>
                          </w:r>
                        </w:p>
                        <w:p w14:paraId="38203026" w14:textId="03D22844" w:rsidR="00EF71D0" w:rsidRDefault="00EF71D0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20D14014" w14:textId="4997A252" w:rsidR="00186D3C" w:rsidRDefault="00186D3C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Perimeter CID</w:t>
                          </w:r>
                        </w:p>
                        <w:p w14:paraId="1292FEC6" w14:textId="77777777" w:rsidR="00980480" w:rsidRDefault="00980480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202E782" w14:textId="7B6BD28B" w:rsidR="00980480" w:rsidRDefault="00980480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Alan Ferguson</w:t>
                          </w:r>
                        </w:p>
                        <w:p w14:paraId="6750BA06" w14:textId="77777777" w:rsidR="00032192" w:rsidRDefault="00032192" w:rsidP="00032192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1F3FC697" w14:textId="32FC1A39" w:rsidR="00E2734E" w:rsidRDefault="00E2734E" w:rsidP="00032192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Habitat for Humanity</w:t>
                          </w:r>
                        </w:p>
                        <w:p w14:paraId="2BDEAAA9" w14:textId="77777777" w:rsidR="00F3287E" w:rsidRDefault="00F3287E" w:rsidP="00032192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F148240" w14:textId="77777777" w:rsidR="00032192" w:rsidRDefault="00032192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7BA0A20" w14:textId="6E6CB388" w:rsidR="00032192" w:rsidRDefault="00032192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David Moody</w:t>
                          </w:r>
                        </w:p>
                        <w:p w14:paraId="1D97FE14" w14:textId="77777777" w:rsidR="00032192" w:rsidRDefault="00032192" w:rsidP="00032192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4CBB4DFD" w14:textId="0B1ED0DC" w:rsidR="00E2734E" w:rsidRDefault="00391940" w:rsidP="00032192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CD Moody Construction</w:t>
                          </w:r>
                        </w:p>
                        <w:p w14:paraId="4E847C22" w14:textId="77777777" w:rsidR="00F3287E" w:rsidRDefault="00F3287E" w:rsidP="00032192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3E065C7" w14:textId="77777777" w:rsidR="00F3287E" w:rsidRPr="00C61F90" w:rsidRDefault="00F3287E" w:rsidP="00F3287E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A8D9E3B" w14:textId="2C27DF43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</w:t>
                          </w:r>
                          <w:r>
                            <w:rPr>
                              <w:szCs w:val="18"/>
                            </w:rPr>
                            <w:t xml:space="preserve">s. </w:t>
                          </w:r>
                          <w:proofErr w:type="spellStart"/>
                          <w:r>
                            <w:rPr>
                              <w:szCs w:val="18"/>
                            </w:rPr>
                            <w:t>Ansly</w:t>
                          </w:r>
                          <w:proofErr w:type="spellEnd"/>
                          <w:r>
                            <w:rPr>
                              <w:szCs w:val="18"/>
                            </w:rPr>
                            <w:t xml:space="preserve"> Moyer</w:t>
                          </w:r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14:paraId="65FC030A" w14:textId="77777777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72E7D25A" w14:textId="76509429" w:rsidR="003135D1" w:rsidRPr="00A40955" w:rsidRDefault="00A40955" w:rsidP="003135D1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 w:rsidRPr="00A40955">
                            <w:rPr>
                              <w:sz w:val="18"/>
                              <w:szCs w:val="18"/>
                            </w:rPr>
                            <w:t>Arnall Golden Gregory LLP</w:t>
                          </w: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32E38E8B" w14:textId="77777777" w:rsidR="003135D1" w:rsidRPr="00C61F90" w:rsidRDefault="003135D1" w:rsidP="003135D1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14:paraId="5EE045FB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5CE9A61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0A94CBF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962A5B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87D3507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6682090" w14:textId="77777777" w:rsidR="003135D1" w:rsidRPr="00C61F90" w:rsidRDefault="003135D1" w:rsidP="003135D1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3B6180B" w14:textId="77777777" w:rsidR="003135D1" w:rsidRPr="00C61F90" w:rsidRDefault="003135D1" w:rsidP="003135D1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3BC52EC5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16A00E1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14:paraId="1548552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2F69A40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98832C3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19102E72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1CD28975" w14:textId="77777777" w:rsidR="003135D1" w:rsidRPr="00C61F90" w:rsidRDefault="003135D1" w:rsidP="003135D1">
                    <w:pPr>
                      <w:rPr>
                        <w:sz w:val="18"/>
                        <w:szCs w:val="18"/>
                      </w:rPr>
                    </w:pPr>
                  </w:p>
                  <w:p w14:paraId="53F0104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BACD47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706002A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2E5241DE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24B5B7E5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3FBC27D0" w14:textId="77777777" w:rsidR="003135D1" w:rsidRPr="00C61F90" w:rsidRDefault="003135D1" w:rsidP="00480B50">
                    <w:pPr>
                      <w:rPr>
                        <w:sz w:val="18"/>
                        <w:szCs w:val="18"/>
                      </w:rPr>
                    </w:pPr>
                  </w:p>
                  <w:p w14:paraId="30502431" w14:textId="0F8A93EF" w:rsidR="003135D1" w:rsidRPr="00C61F90" w:rsidRDefault="00186D3C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Ms. </w:t>
                    </w:r>
                    <w:r w:rsidR="003135D1"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0D89262C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618A2C9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0CDC9490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053C22A5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F09CE9C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14:paraId="66481920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6F8D489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14:paraId="4C24568C" w14:textId="77777777" w:rsidR="00480B50" w:rsidRDefault="00480B50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11A7845" w14:textId="0F8A0C7A" w:rsidR="00480B50" w:rsidRDefault="00480B50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s. A</w:t>
                    </w:r>
                    <w:r w:rsidR="00186D3C">
                      <w:rPr>
                        <w:sz w:val="18"/>
                        <w:szCs w:val="18"/>
                      </w:rPr>
                      <w:t>nn Hanlon</w:t>
                    </w:r>
                  </w:p>
                  <w:p w14:paraId="38203026" w14:textId="03D22844" w:rsidR="00EF71D0" w:rsidRDefault="00EF71D0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20D14014" w14:textId="4997A252" w:rsidR="00186D3C" w:rsidRDefault="00186D3C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Perimeter CID</w:t>
                    </w:r>
                  </w:p>
                  <w:p w14:paraId="1292FEC6" w14:textId="77777777" w:rsidR="00980480" w:rsidRDefault="00980480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202E782" w14:textId="7B6BD28B" w:rsidR="00980480" w:rsidRDefault="00980480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Alan Ferguson</w:t>
                    </w:r>
                  </w:p>
                  <w:p w14:paraId="6750BA06" w14:textId="77777777" w:rsidR="00032192" w:rsidRDefault="00032192" w:rsidP="00032192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1F3FC697" w14:textId="32FC1A39" w:rsidR="00E2734E" w:rsidRDefault="00E2734E" w:rsidP="00032192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Habitat for Humanity</w:t>
                    </w:r>
                  </w:p>
                  <w:p w14:paraId="2BDEAAA9" w14:textId="77777777" w:rsidR="00F3287E" w:rsidRDefault="00F3287E" w:rsidP="00032192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F148240" w14:textId="77777777" w:rsidR="00032192" w:rsidRDefault="00032192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7BA0A20" w14:textId="6E6CB388" w:rsidR="00032192" w:rsidRDefault="00032192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David Moody</w:t>
                    </w:r>
                  </w:p>
                  <w:p w14:paraId="1D97FE14" w14:textId="77777777" w:rsidR="00032192" w:rsidRDefault="00032192" w:rsidP="00032192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4CBB4DFD" w14:textId="0B1ED0DC" w:rsidR="00E2734E" w:rsidRDefault="00391940" w:rsidP="00032192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CD Moody Construction</w:t>
                    </w:r>
                  </w:p>
                  <w:p w14:paraId="4E847C22" w14:textId="77777777" w:rsidR="00F3287E" w:rsidRDefault="00F3287E" w:rsidP="00032192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3E065C7" w14:textId="77777777" w:rsidR="00F3287E" w:rsidRPr="00C61F90" w:rsidRDefault="00F3287E" w:rsidP="00F3287E">
                    <w:pPr>
                      <w:rPr>
                        <w:sz w:val="18"/>
                        <w:szCs w:val="18"/>
                      </w:rPr>
                    </w:pPr>
                  </w:p>
                  <w:p w14:paraId="3A8D9E3B" w14:textId="2C27DF43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</w:t>
                    </w:r>
                    <w:r>
                      <w:rPr>
                        <w:szCs w:val="18"/>
                      </w:rPr>
                      <w:t>s. Ansly Moyer</w:t>
                    </w:r>
                    <w:r w:rsidRPr="00C61F90">
                      <w:rPr>
                        <w:szCs w:val="18"/>
                      </w:rPr>
                      <w:t>, Esq.</w:t>
                    </w:r>
                  </w:p>
                  <w:p w14:paraId="65FC030A" w14:textId="77777777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72E7D25A" w14:textId="76509429" w:rsidR="003135D1" w:rsidRPr="00A40955" w:rsidRDefault="00A40955" w:rsidP="003135D1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 w:rsidRPr="00A40955">
                      <w:rPr>
                        <w:sz w:val="18"/>
                        <w:szCs w:val="18"/>
                      </w:rPr>
                      <w:t>Arnall Golden Gregory LLP</w:t>
                    </w: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 xmlns:arto="http://schemas.microsoft.com/office/word/2006/arto" xmlns:w16du="http://schemas.microsoft.com/office/word/2023/wordml/word16du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4CAD44B9" id="Text Box 3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LoYKEFxFa9yaFL" id="FMP9Ikwg"/>
  </int:Manifest>
  <int:Observations>
    <int:Content id="FMP9Ikwg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0F515752"/>
    <w:multiLevelType w:val="hybridMultilevel"/>
    <w:tmpl w:val="90686E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3" w15:restartNumberingAfterBreak="0">
    <w:nsid w:val="131C4ED2"/>
    <w:multiLevelType w:val="hybridMultilevel"/>
    <w:tmpl w:val="11ECDF14"/>
    <w:lvl w:ilvl="0" w:tplc="FFFFFFFF">
      <w:start w:val="1"/>
      <w:numFmt w:val="lowerLetter"/>
      <w:lvlText w:val="%1."/>
      <w:lvlJc w:val="left"/>
      <w:pPr>
        <w:ind w:left="2784" w:hanging="360"/>
      </w:pPr>
    </w:lvl>
    <w:lvl w:ilvl="1" w:tplc="98FC86EA">
      <w:start w:val="1"/>
      <w:numFmt w:val="lowerLetter"/>
      <w:lvlText w:val="%2."/>
      <w:lvlJc w:val="left"/>
      <w:pPr>
        <w:ind w:left="279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4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5" w15:restartNumberingAfterBreak="0">
    <w:nsid w:val="169A4E40"/>
    <w:multiLevelType w:val="hybridMultilevel"/>
    <w:tmpl w:val="EDF44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7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8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9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0" w15:restartNumberingAfterBreak="0">
    <w:nsid w:val="28D52F76"/>
    <w:multiLevelType w:val="hybridMultilevel"/>
    <w:tmpl w:val="C1DE0206"/>
    <w:lvl w:ilvl="0" w:tplc="8E2CD892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04A54D6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F996824E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5A6C5E16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2EEA0C2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E1783F8E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D122798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363AE154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D7B601E0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11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2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4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3A423A91"/>
    <w:multiLevelType w:val="hybridMultilevel"/>
    <w:tmpl w:val="39144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7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8" w15:restartNumberingAfterBreak="0">
    <w:nsid w:val="4CD95CC1"/>
    <w:multiLevelType w:val="hybridMultilevel"/>
    <w:tmpl w:val="30904E66"/>
    <w:lvl w:ilvl="0" w:tplc="EDE041F6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BBE6A20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A9F83B7E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BCEC52FA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B7222F0E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EB4444C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83F6DC8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476E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E3BE6B14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9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55B1391A"/>
    <w:multiLevelType w:val="hybridMultilevel"/>
    <w:tmpl w:val="576C3FDC"/>
    <w:lvl w:ilvl="0" w:tplc="9A18187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3" w15:restartNumberingAfterBreak="0">
    <w:nsid w:val="5AFF415E"/>
    <w:multiLevelType w:val="hybridMultilevel"/>
    <w:tmpl w:val="FB1A9F26"/>
    <w:lvl w:ilvl="0" w:tplc="1DDAACF2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E4E2D1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8CD42810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68D6680E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6F3CEA2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EFB8FFF4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E148404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8A00CDFE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F3CEDA0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4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5" w15:restartNumberingAfterBreak="0">
    <w:nsid w:val="646C5EFE"/>
    <w:multiLevelType w:val="multilevel"/>
    <w:tmpl w:val="1A2EC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7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69FE04FA"/>
    <w:multiLevelType w:val="hybridMultilevel"/>
    <w:tmpl w:val="9D3EEC06"/>
    <w:lvl w:ilvl="0" w:tplc="5622B27A">
      <w:start w:val="1"/>
      <w:numFmt w:val="decimal"/>
      <w:lvlText w:val="%1."/>
      <w:lvlJc w:val="left"/>
      <w:pPr>
        <w:ind w:left="720" w:hanging="360"/>
      </w:pPr>
    </w:lvl>
    <w:lvl w:ilvl="1" w:tplc="979820A4">
      <w:start w:val="1"/>
      <w:numFmt w:val="lowerLetter"/>
      <w:lvlText w:val="%2."/>
      <w:lvlJc w:val="left"/>
      <w:pPr>
        <w:ind w:left="1440" w:hanging="360"/>
      </w:pPr>
    </w:lvl>
    <w:lvl w:ilvl="2" w:tplc="B25E64A4">
      <w:start w:val="1"/>
      <w:numFmt w:val="lowerRoman"/>
      <w:lvlText w:val="%3."/>
      <w:lvlJc w:val="right"/>
      <w:pPr>
        <w:ind w:left="2160" w:hanging="180"/>
      </w:pPr>
    </w:lvl>
    <w:lvl w:ilvl="3" w:tplc="719CFCD4">
      <w:start w:val="1"/>
      <w:numFmt w:val="decimal"/>
      <w:lvlText w:val="%4."/>
      <w:lvlJc w:val="left"/>
      <w:pPr>
        <w:ind w:left="2880" w:hanging="360"/>
      </w:pPr>
    </w:lvl>
    <w:lvl w:ilvl="4" w:tplc="032634C4">
      <w:start w:val="1"/>
      <w:numFmt w:val="lowerLetter"/>
      <w:lvlText w:val="%5."/>
      <w:lvlJc w:val="left"/>
      <w:pPr>
        <w:ind w:left="3600" w:hanging="360"/>
      </w:pPr>
    </w:lvl>
    <w:lvl w:ilvl="5" w:tplc="A942F3DC">
      <w:start w:val="1"/>
      <w:numFmt w:val="lowerRoman"/>
      <w:lvlText w:val="%6."/>
      <w:lvlJc w:val="right"/>
      <w:pPr>
        <w:ind w:left="4320" w:hanging="180"/>
      </w:pPr>
    </w:lvl>
    <w:lvl w:ilvl="6" w:tplc="E7D2DF96">
      <w:start w:val="1"/>
      <w:numFmt w:val="decimal"/>
      <w:lvlText w:val="%7."/>
      <w:lvlJc w:val="left"/>
      <w:pPr>
        <w:ind w:left="5040" w:hanging="360"/>
      </w:pPr>
    </w:lvl>
    <w:lvl w:ilvl="7" w:tplc="0A8E4CDE">
      <w:start w:val="1"/>
      <w:numFmt w:val="lowerLetter"/>
      <w:lvlText w:val="%8."/>
      <w:lvlJc w:val="left"/>
      <w:pPr>
        <w:ind w:left="5760" w:hanging="360"/>
      </w:pPr>
    </w:lvl>
    <w:lvl w:ilvl="8" w:tplc="66C073E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30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31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2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3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4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5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 w16cid:durableId="1287738604">
    <w:abstractNumId w:val="28"/>
  </w:num>
  <w:num w:numId="2" w16cid:durableId="340591927">
    <w:abstractNumId w:val="14"/>
  </w:num>
  <w:num w:numId="3" w16cid:durableId="1768767480">
    <w:abstractNumId w:val="9"/>
  </w:num>
  <w:num w:numId="4" w16cid:durableId="1282374207">
    <w:abstractNumId w:val="23"/>
  </w:num>
  <w:num w:numId="5" w16cid:durableId="1988363369">
    <w:abstractNumId w:val="30"/>
  </w:num>
  <w:num w:numId="6" w16cid:durableId="1913615482">
    <w:abstractNumId w:val="18"/>
  </w:num>
  <w:num w:numId="7" w16cid:durableId="936209714">
    <w:abstractNumId w:val="2"/>
  </w:num>
  <w:num w:numId="8" w16cid:durableId="1210385813">
    <w:abstractNumId w:val="17"/>
  </w:num>
  <w:num w:numId="9" w16cid:durableId="496002152">
    <w:abstractNumId w:val="24"/>
  </w:num>
  <w:num w:numId="10" w16cid:durableId="759519588">
    <w:abstractNumId w:val="4"/>
  </w:num>
  <w:num w:numId="11" w16cid:durableId="1742870419">
    <w:abstractNumId w:val="11"/>
  </w:num>
  <w:num w:numId="12" w16cid:durableId="1967345308">
    <w:abstractNumId w:val="29"/>
  </w:num>
  <w:num w:numId="13" w16cid:durableId="228345231">
    <w:abstractNumId w:val="10"/>
  </w:num>
  <w:num w:numId="14" w16cid:durableId="212425820">
    <w:abstractNumId w:val="35"/>
  </w:num>
  <w:num w:numId="15" w16cid:durableId="421534690">
    <w:abstractNumId w:val="7"/>
  </w:num>
  <w:num w:numId="16" w16cid:durableId="884609346">
    <w:abstractNumId w:val="8"/>
  </w:num>
  <w:num w:numId="17" w16cid:durableId="47842417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50587496">
    <w:abstractNumId w:val="20"/>
  </w:num>
  <w:num w:numId="19" w16cid:durableId="1928494817">
    <w:abstractNumId w:val="27"/>
  </w:num>
  <w:num w:numId="20" w16cid:durableId="351881749">
    <w:abstractNumId w:val="19"/>
  </w:num>
  <w:num w:numId="21" w16cid:durableId="912931966">
    <w:abstractNumId w:val="31"/>
  </w:num>
  <w:num w:numId="22" w16cid:durableId="144442414">
    <w:abstractNumId w:val="3"/>
  </w:num>
  <w:num w:numId="23" w16cid:durableId="1918588390">
    <w:abstractNumId w:val="6"/>
  </w:num>
  <w:num w:numId="24" w16cid:durableId="1115369136">
    <w:abstractNumId w:val="16"/>
  </w:num>
  <w:num w:numId="25" w16cid:durableId="1457528398">
    <w:abstractNumId w:val="33"/>
  </w:num>
  <w:num w:numId="26" w16cid:durableId="807287969">
    <w:abstractNumId w:val="32"/>
  </w:num>
  <w:num w:numId="27" w16cid:durableId="1840608525">
    <w:abstractNumId w:val="22"/>
  </w:num>
  <w:num w:numId="28" w16cid:durableId="719209647">
    <w:abstractNumId w:val="26"/>
  </w:num>
  <w:num w:numId="29" w16cid:durableId="908081660">
    <w:abstractNumId w:val="34"/>
  </w:num>
  <w:num w:numId="30" w16cid:durableId="572273042">
    <w:abstractNumId w:val="0"/>
  </w:num>
  <w:num w:numId="31" w16cid:durableId="432436526">
    <w:abstractNumId w:val="13"/>
  </w:num>
  <w:num w:numId="32" w16cid:durableId="16398000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78731000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4950603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9629527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859725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961672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35673098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0F4"/>
    <w:rsid w:val="000114BF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76"/>
    <w:rsid w:val="000244E7"/>
    <w:rsid w:val="0002543A"/>
    <w:rsid w:val="00025641"/>
    <w:rsid w:val="000256D1"/>
    <w:rsid w:val="000269AE"/>
    <w:rsid w:val="000278B5"/>
    <w:rsid w:val="0003051F"/>
    <w:rsid w:val="00030F46"/>
    <w:rsid w:val="00031DD3"/>
    <w:rsid w:val="00032192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0C1B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71D"/>
    <w:rsid w:val="00075E18"/>
    <w:rsid w:val="000803E6"/>
    <w:rsid w:val="0008101A"/>
    <w:rsid w:val="0008110C"/>
    <w:rsid w:val="000814E3"/>
    <w:rsid w:val="00082330"/>
    <w:rsid w:val="0008279B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0E5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1430"/>
    <w:rsid w:val="000C271B"/>
    <w:rsid w:val="000C3031"/>
    <w:rsid w:val="000C3F9E"/>
    <w:rsid w:val="000C54DD"/>
    <w:rsid w:val="000C5CFD"/>
    <w:rsid w:val="000C62A1"/>
    <w:rsid w:val="000C680C"/>
    <w:rsid w:val="000C7184"/>
    <w:rsid w:val="000C7714"/>
    <w:rsid w:val="000C7A4D"/>
    <w:rsid w:val="000C7AAF"/>
    <w:rsid w:val="000D17AD"/>
    <w:rsid w:val="000D1858"/>
    <w:rsid w:val="000D2591"/>
    <w:rsid w:val="000D3B80"/>
    <w:rsid w:val="000D6C2F"/>
    <w:rsid w:val="000D7595"/>
    <w:rsid w:val="000D7737"/>
    <w:rsid w:val="000E00A8"/>
    <w:rsid w:val="000E11ED"/>
    <w:rsid w:val="000E1410"/>
    <w:rsid w:val="000E17EC"/>
    <w:rsid w:val="000E1A62"/>
    <w:rsid w:val="000E3002"/>
    <w:rsid w:val="000E3A97"/>
    <w:rsid w:val="000E428A"/>
    <w:rsid w:val="000E4696"/>
    <w:rsid w:val="000E5D50"/>
    <w:rsid w:val="000E7875"/>
    <w:rsid w:val="000F0075"/>
    <w:rsid w:val="000F0175"/>
    <w:rsid w:val="000F2C85"/>
    <w:rsid w:val="000F2E97"/>
    <w:rsid w:val="000F416F"/>
    <w:rsid w:val="000F428E"/>
    <w:rsid w:val="000F44CD"/>
    <w:rsid w:val="000F5A01"/>
    <w:rsid w:val="000F6266"/>
    <w:rsid w:val="000F754C"/>
    <w:rsid w:val="001001A5"/>
    <w:rsid w:val="001001BA"/>
    <w:rsid w:val="001015EE"/>
    <w:rsid w:val="00101BDB"/>
    <w:rsid w:val="00101FC9"/>
    <w:rsid w:val="00103567"/>
    <w:rsid w:val="00103A92"/>
    <w:rsid w:val="001045D0"/>
    <w:rsid w:val="0010487D"/>
    <w:rsid w:val="00107C61"/>
    <w:rsid w:val="001104D7"/>
    <w:rsid w:val="001124B5"/>
    <w:rsid w:val="00113E7E"/>
    <w:rsid w:val="00115593"/>
    <w:rsid w:val="00116850"/>
    <w:rsid w:val="00116C92"/>
    <w:rsid w:val="00116E81"/>
    <w:rsid w:val="0011770B"/>
    <w:rsid w:val="00117968"/>
    <w:rsid w:val="00117B49"/>
    <w:rsid w:val="001201D3"/>
    <w:rsid w:val="00120A3A"/>
    <w:rsid w:val="001233D6"/>
    <w:rsid w:val="00124F29"/>
    <w:rsid w:val="001271E4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3233"/>
    <w:rsid w:val="00144333"/>
    <w:rsid w:val="00145BBD"/>
    <w:rsid w:val="00146512"/>
    <w:rsid w:val="00146D30"/>
    <w:rsid w:val="00147057"/>
    <w:rsid w:val="0015092A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675F9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0F9B"/>
    <w:rsid w:val="0018104B"/>
    <w:rsid w:val="00182136"/>
    <w:rsid w:val="00183776"/>
    <w:rsid w:val="001837BA"/>
    <w:rsid w:val="00184108"/>
    <w:rsid w:val="001842B7"/>
    <w:rsid w:val="001849A1"/>
    <w:rsid w:val="00184E46"/>
    <w:rsid w:val="00185392"/>
    <w:rsid w:val="00185509"/>
    <w:rsid w:val="0018584C"/>
    <w:rsid w:val="0018688E"/>
    <w:rsid w:val="00186B10"/>
    <w:rsid w:val="00186D3C"/>
    <w:rsid w:val="00192B12"/>
    <w:rsid w:val="00193446"/>
    <w:rsid w:val="0019635A"/>
    <w:rsid w:val="001A071E"/>
    <w:rsid w:val="001A0EE8"/>
    <w:rsid w:val="001A1BB6"/>
    <w:rsid w:val="001A26D0"/>
    <w:rsid w:val="001A28A1"/>
    <w:rsid w:val="001A40C0"/>
    <w:rsid w:val="001A4633"/>
    <w:rsid w:val="001A4B7C"/>
    <w:rsid w:val="001A54ED"/>
    <w:rsid w:val="001B004C"/>
    <w:rsid w:val="001B3FA8"/>
    <w:rsid w:val="001B5446"/>
    <w:rsid w:val="001B5C6E"/>
    <w:rsid w:val="001B5DF9"/>
    <w:rsid w:val="001B62B7"/>
    <w:rsid w:val="001B73CF"/>
    <w:rsid w:val="001C1D4E"/>
    <w:rsid w:val="001C252C"/>
    <w:rsid w:val="001C3DD5"/>
    <w:rsid w:val="001C4C88"/>
    <w:rsid w:val="001C52CA"/>
    <w:rsid w:val="001C5ABD"/>
    <w:rsid w:val="001C7397"/>
    <w:rsid w:val="001C7454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1EA"/>
    <w:rsid w:val="001E4487"/>
    <w:rsid w:val="001E4A50"/>
    <w:rsid w:val="001E51AA"/>
    <w:rsid w:val="001E57D7"/>
    <w:rsid w:val="001E58C0"/>
    <w:rsid w:val="001E6C0D"/>
    <w:rsid w:val="001E6E94"/>
    <w:rsid w:val="001E7275"/>
    <w:rsid w:val="001F082E"/>
    <w:rsid w:val="001F186B"/>
    <w:rsid w:val="001F1D84"/>
    <w:rsid w:val="001F23C0"/>
    <w:rsid w:val="001F4580"/>
    <w:rsid w:val="001F600F"/>
    <w:rsid w:val="001F6699"/>
    <w:rsid w:val="001F6B45"/>
    <w:rsid w:val="001F7500"/>
    <w:rsid w:val="001F77DB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1D30"/>
    <w:rsid w:val="002133F3"/>
    <w:rsid w:val="002134C5"/>
    <w:rsid w:val="00213E40"/>
    <w:rsid w:val="00213E90"/>
    <w:rsid w:val="00213F05"/>
    <w:rsid w:val="002144EF"/>
    <w:rsid w:val="00214B94"/>
    <w:rsid w:val="002150C9"/>
    <w:rsid w:val="002156F7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3E97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5B"/>
    <w:rsid w:val="002405B8"/>
    <w:rsid w:val="00240D5E"/>
    <w:rsid w:val="00240ECD"/>
    <w:rsid w:val="00242A64"/>
    <w:rsid w:val="0024589D"/>
    <w:rsid w:val="00247043"/>
    <w:rsid w:val="00247E1A"/>
    <w:rsid w:val="00250270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56A4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17F7"/>
    <w:rsid w:val="0028330D"/>
    <w:rsid w:val="0028373A"/>
    <w:rsid w:val="002841D6"/>
    <w:rsid w:val="00285396"/>
    <w:rsid w:val="002853ED"/>
    <w:rsid w:val="0028745E"/>
    <w:rsid w:val="0028796E"/>
    <w:rsid w:val="00287B76"/>
    <w:rsid w:val="00287D8D"/>
    <w:rsid w:val="00287F68"/>
    <w:rsid w:val="00290925"/>
    <w:rsid w:val="0029096C"/>
    <w:rsid w:val="00291366"/>
    <w:rsid w:val="00292E1B"/>
    <w:rsid w:val="00293431"/>
    <w:rsid w:val="00294800"/>
    <w:rsid w:val="0029483E"/>
    <w:rsid w:val="002960F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0EE9"/>
    <w:rsid w:val="002B103D"/>
    <w:rsid w:val="002B1D98"/>
    <w:rsid w:val="002B27DA"/>
    <w:rsid w:val="002B2EF5"/>
    <w:rsid w:val="002B5CA6"/>
    <w:rsid w:val="002B6A13"/>
    <w:rsid w:val="002B76F5"/>
    <w:rsid w:val="002C0746"/>
    <w:rsid w:val="002C0787"/>
    <w:rsid w:val="002C0BDD"/>
    <w:rsid w:val="002C120F"/>
    <w:rsid w:val="002C134D"/>
    <w:rsid w:val="002C2732"/>
    <w:rsid w:val="002C279A"/>
    <w:rsid w:val="002C2BD2"/>
    <w:rsid w:val="002C3206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3FA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5D1"/>
    <w:rsid w:val="003136A9"/>
    <w:rsid w:val="00314EC5"/>
    <w:rsid w:val="003172AB"/>
    <w:rsid w:val="00320227"/>
    <w:rsid w:val="003202C8"/>
    <w:rsid w:val="00320678"/>
    <w:rsid w:val="003206DA"/>
    <w:rsid w:val="003208AF"/>
    <w:rsid w:val="00321500"/>
    <w:rsid w:val="00322DB6"/>
    <w:rsid w:val="00324346"/>
    <w:rsid w:val="00324826"/>
    <w:rsid w:val="00326295"/>
    <w:rsid w:val="003272E5"/>
    <w:rsid w:val="00330899"/>
    <w:rsid w:val="00330A50"/>
    <w:rsid w:val="003311CE"/>
    <w:rsid w:val="00332C94"/>
    <w:rsid w:val="00335A53"/>
    <w:rsid w:val="00336721"/>
    <w:rsid w:val="00336C2B"/>
    <w:rsid w:val="00341416"/>
    <w:rsid w:val="00341818"/>
    <w:rsid w:val="00341A81"/>
    <w:rsid w:val="00341A9B"/>
    <w:rsid w:val="00341CEB"/>
    <w:rsid w:val="00341DEE"/>
    <w:rsid w:val="00342F56"/>
    <w:rsid w:val="0034313D"/>
    <w:rsid w:val="003459EF"/>
    <w:rsid w:val="003523D6"/>
    <w:rsid w:val="0035242F"/>
    <w:rsid w:val="003526D7"/>
    <w:rsid w:val="00352915"/>
    <w:rsid w:val="00353CC8"/>
    <w:rsid w:val="0035505A"/>
    <w:rsid w:val="003559EA"/>
    <w:rsid w:val="0035607C"/>
    <w:rsid w:val="003561A0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0DE0"/>
    <w:rsid w:val="00381B7F"/>
    <w:rsid w:val="00381C0C"/>
    <w:rsid w:val="003830EE"/>
    <w:rsid w:val="00383A7D"/>
    <w:rsid w:val="00383B99"/>
    <w:rsid w:val="00383D5C"/>
    <w:rsid w:val="00384E63"/>
    <w:rsid w:val="003855B2"/>
    <w:rsid w:val="0038695C"/>
    <w:rsid w:val="00387918"/>
    <w:rsid w:val="0039059C"/>
    <w:rsid w:val="00391940"/>
    <w:rsid w:val="003934F1"/>
    <w:rsid w:val="0039536B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91C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739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357A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978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6679"/>
    <w:rsid w:val="00406A9C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1B5A"/>
    <w:rsid w:val="00432870"/>
    <w:rsid w:val="00433D08"/>
    <w:rsid w:val="0043440E"/>
    <w:rsid w:val="0043523A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5C6"/>
    <w:rsid w:val="00452ADF"/>
    <w:rsid w:val="00455236"/>
    <w:rsid w:val="0045626E"/>
    <w:rsid w:val="004563F1"/>
    <w:rsid w:val="00456B4F"/>
    <w:rsid w:val="00457A0F"/>
    <w:rsid w:val="00460661"/>
    <w:rsid w:val="004615CD"/>
    <w:rsid w:val="00461E51"/>
    <w:rsid w:val="004637A7"/>
    <w:rsid w:val="00463B7A"/>
    <w:rsid w:val="00463CE0"/>
    <w:rsid w:val="00464A37"/>
    <w:rsid w:val="004657D3"/>
    <w:rsid w:val="004674B9"/>
    <w:rsid w:val="00467E6E"/>
    <w:rsid w:val="00467F52"/>
    <w:rsid w:val="00470005"/>
    <w:rsid w:val="0047137A"/>
    <w:rsid w:val="00471F8B"/>
    <w:rsid w:val="00472C53"/>
    <w:rsid w:val="00474153"/>
    <w:rsid w:val="004741FF"/>
    <w:rsid w:val="004742C9"/>
    <w:rsid w:val="004749BD"/>
    <w:rsid w:val="00474CA3"/>
    <w:rsid w:val="0047500B"/>
    <w:rsid w:val="00475C5C"/>
    <w:rsid w:val="0047761C"/>
    <w:rsid w:val="004776F7"/>
    <w:rsid w:val="00477ADC"/>
    <w:rsid w:val="00477E47"/>
    <w:rsid w:val="00477F4A"/>
    <w:rsid w:val="00480B50"/>
    <w:rsid w:val="00480F8A"/>
    <w:rsid w:val="004815D1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394B"/>
    <w:rsid w:val="004950AD"/>
    <w:rsid w:val="00495151"/>
    <w:rsid w:val="004951AD"/>
    <w:rsid w:val="00495B2F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586"/>
    <w:rsid w:val="004A676E"/>
    <w:rsid w:val="004A7501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5983"/>
    <w:rsid w:val="004B6E3D"/>
    <w:rsid w:val="004B7257"/>
    <w:rsid w:val="004B7C0F"/>
    <w:rsid w:val="004C0229"/>
    <w:rsid w:val="004C02E5"/>
    <w:rsid w:val="004C03FD"/>
    <w:rsid w:val="004C090D"/>
    <w:rsid w:val="004C13E6"/>
    <w:rsid w:val="004C275C"/>
    <w:rsid w:val="004C28D3"/>
    <w:rsid w:val="004C2B4E"/>
    <w:rsid w:val="004C46B6"/>
    <w:rsid w:val="004C4C5D"/>
    <w:rsid w:val="004C6CB3"/>
    <w:rsid w:val="004C7310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5DEB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3C3"/>
    <w:rsid w:val="004E5A7C"/>
    <w:rsid w:val="004E62C2"/>
    <w:rsid w:val="004E64B2"/>
    <w:rsid w:val="004E6ACF"/>
    <w:rsid w:val="004E7853"/>
    <w:rsid w:val="004E78E3"/>
    <w:rsid w:val="004F1A44"/>
    <w:rsid w:val="004F1B52"/>
    <w:rsid w:val="004F1DEC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3DA9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63A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0F06"/>
    <w:rsid w:val="005615DE"/>
    <w:rsid w:val="005625D0"/>
    <w:rsid w:val="005632A3"/>
    <w:rsid w:val="005638CD"/>
    <w:rsid w:val="00564347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77734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4A7"/>
    <w:rsid w:val="0058562F"/>
    <w:rsid w:val="00585C19"/>
    <w:rsid w:val="005879B4"/>
    <w:rsid w:val="00590518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0F9E"/>
    <w:rsid w:val="005D1990"/>
    <w:rsid w:val="005D1DB1"/>
    <w:rsid w:val="005D2113"/>
    <w:rsid w:val="005D2CA5"/>
    <w:rsid w:val="005D35E1"/>
    <w:rsid w:val="005D3A29"/>
    <w:rsid w:val="005D51C4"/>
    <w:rsid w:val="005D5DCE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86C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A1F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7DD"/>
    <w:rsid w:val="006315D7"/>
    <w:rsid w:val="00631941"/>
    <w:rsid w:val="00632F06"/>
    <w:rsid w:val="0063443B"/>
    <w:rsid w:val="00634CED"/>
    <w:rsid w:val="0063592F"/>
    <w:rsid w:val="00635F49"/>
    <w:rsid w:val="00637C7B"/>
    <w:rsid w:val="006415FC"/>
    <w:rsid w:val="00642121"/>
    <w:rsid w:val="0064236D"/>
    <w:rsid w:val="006435F1"/>
    <w:rsid w:val="00643931"/>
    <w:rsid w:val="00643F45"/>
    <w:rsid w:val="00644734"/>
    <w:rsid w:val="00646D5F"/>
    <w:rsid w:val="00647202"/>
    <w:rsid w:val="00647B47"/>
    <w:rsid w:val="00651078"/>
    <w:rsid w:val="00651128"/>
    <w:rsid w:val="0065134A"/>
    <w:rsid w:val="00651498"/>
    <w:rsid w:val="00653D7D"/>
    <w:rsid w:val="00654105"/>
    <w:rsid w:val="006548B0"/>
    <w:rsid w:val="00654C3A"/>
    <w:rsid w:val="00656F51"/>
    <w:rsid w:val="006572DF"/>
    <w:rsid w:val="006578EC"/>
    <w:rsid w:val="00657A88"/>
    <w:rsid w:val="00660482"/>
    <w:rsid w:val="0066104A"/>
    <w:rsid w:val="006611C9"/>
    <w:rsid w:val="006617C8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311F"/>
    <w:rsid w:val="00673576"/>
    <w:rsid w:val="006743F1"/>
    <w:rsid w:val="00676CD5"/>
    <w:rsid w:val="00680BE9"/>
    <w:rsid w:val="0068183F"/>
    <w:rsid w:val="006820CA"/>
    <w:rsid w:val="0068336C"/>
    <w:rsid w:val="00684426"/>
    <w:rsid w:val="00684B6B"/>
    <w:rsid w:val="00684D22"/>
    <w:rsid w:val="006857D4"/>
    <w:rsid w:val="00685AB4"/>
    <w:rsid w:val="00685BC3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8AC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0F3"/>
    <w:rsid w:val="006C35B7"/>
    <w:rsid w:val="006C3717"/>
    <w:rsid w:val="006C463C"/>
    <w:rsid w:val="006C4FB4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DC8"/>
    <w:rsid w:val="006E5DF0"/>
    <w:rsid w:val="006E61AA"/>
    <w:rsid w:val="006E6DF2"/>
    <w:rsid w:val="006E7FCE"/>
    <w:rsid w:val="006F0264"/>
    <w:rsid w:val="006F06E5"/>
    <w:rsid w:val="006F0933"/>
    <w:rsid w:val="006F0A60"/>
    <w:rsid w:val="006F0AD1"/>
    <w:rsid w:val="006F0CA4"/>
    <w:rsid w:val="006F1283"/>
    <w:rsid w:val="006F20DA"/>
    <w:rsid w:val="006F20F3"/>
    <w:rsid w:val="006F2CDD"/>
    <w:rsid w:val="006F39AD"/>
    <w:rsid w:val="006F3AB7"/>
    <w:rsid w:val="006F40E3"/>
    <w:rsid w:val="006F7518"/>
    <w:rsid w:val="0070239A"/>
    <w:rsid w:val="00703581"/>
    <w:rsid w:val="007037F3"/>
    <w:rsid w:val="00706133"/>
    <w:rsid w:val="00706726"/>
    <w:rsid w:val="0070796D"/>
    <w:rsid w:val="007121DF"/>
    <w:rsid w:val="00712DB8"/>
    <w:rsid w:val="0071371D"/>
    <w:rsid w:val="0071413D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580F"/>
    <w:rsid w:val="00726126"/>
    <w:rsid w:val="007266ED"/>
    <w:rsid w:val="00726950"/>
    <w:rsid w:val="007277A8"/>
    <w:rsid w:val="007279BE"/>
    <w:rsid w:val="00727FBC"/>
    <w:rsid w:val="00734950"/>
    <w:rsid w:val="00734C0B"/>
    <w:rsid w:val="007369AF"/>
    <w:rsid w:val="007373A0"/>
    <w:rsid w:val="00737FC0"/>
    <w:rsid w:val="007405C1"/>
    <w:rsid w:val="00740C0B"/>
    <w:rsid w:val="00740FAC"/>
    <w:rsid w:val="00742246"/>
    <w:rsid w:val="00742570"/>
    <w:rsid w:val="00744BBE"/>
    <w:rsid w:val="00744D67"/>
    <w:rsid w:val="0074660A"/>
    <w:rsid w:val="00746FA0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66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C96"/>
    <w:rsid w:val="00775D4C"/>
    <w:rsid w:val="00776BD1"/>
    <w:rsid w:val="00776CE4"/>
    <w:rsid w:val="007770E0"/>
    <w:rsid w:val="00777709"/>
    <w:rsid w:val="0078031D"/>
    <w:rsid w:val="00782277"/>
    <w:rsid w:val="00783372"/>
    <w:rsid w:val="00784A1A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114A"/>
    <w:rsid w:val="007C13A9"/>
    <w:rsid w:val="007C1753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145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3EF5"/>
    <w:rsid w:val="007F44B4"/>
    <w:rsid w:val="007F5CE2"/>
    <w:rsid w:val="007F5E58"/>
    <w:rsid w:val="007F6783"/>
    <w:rsid w:val="007F680D"/>
    <w:rsid w:val="00800DD4"/>
    <w:rsid w:val="00801610"/>
    <w:rsid w:val="008047BE"/>
    <w:rsid w:val="00804BD6"/>
    <w:rsid w:val="00804FBD"/>
    <w:rsid w:val="00804FEC"/>
    <w:rsid w:val="00805328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4FCF"/>
    <w:rsid w:val="008150B9"/>
    <w:rsid w:val="008215F4"/>
    <w:rsid w:val="00821BF7"/>
    <w:rsid w:val="00822C03"/>
    <w:rsid w:val="00822E26"/>
    <w:rsid w:val="00823C0E"/>
    <w:rsid w:val="0082439C"/>
    <w:rsid w:val="00824783"/>
    <w:rsid w:val="00824C93"/>
    <w:rsid w:val="00824F75"/>
    <w:rsid w:val="008263B2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EC5"/>
    <w:rsid w:val="00833F39"/>
    <w:rsid w:val="00835DEC"/>
    <w:rsid w:val="00836018"/>
    <w:rsid w:val="0083662D"/>
    <w:rsid w:val="00837813"/>
    <w:rsid w:val="00840055"/>
    <w:rsid w:val="00840F54"/>
    <w:rsid w:val="00840F95"/>
    <w:rsid w:val="0084231F"/>
    <w:rsid w:val="00842610"/>
    <w:rsid w:val="008427E5"/>
    <w:rsid w:val="00842DE5"/>
    <w:rsid w:val="00845016"/>
    <w:rsid w:val="008451B3"/>
    <w:rsid w:val="00845961"/>
    <w:rsid w:val="00846898"/>
    <w:rsid w:val="00847364"/>
    <w:rsid w:val="00847FEC"/>
    <w:rsid w:val="00850B1B"/>
    <w:rsid w:val="008510A4"/>
    <w:rsid w:val="0085131C"/>
    <w:rsid w:val="00851759"/>
    <w:rsid w:val="008564A4"/>
    <w:rsid w:val="00856A06"/>
    <w:rsid w:val="00856A32"/>
    <w:rsid w:val="008577C5"/>
    <w:rsid w:val="008577FF"/>
    <w:rsid w:val="008604FE"/>
    <w:rsid w:val="008607C6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9C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51E7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4F0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4BFE"/>
    <w:rsid w:val="008C5121"/>
    <w:rsid w:val="008C5513"/>
    <w:rsid w:val="008C5BFB"/>
    <w:rsid w:val="008C5C0E"/>
    <w:rsid w:val="008C5F91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6DDE"/>
    <w:rsid w:val="008E70B4"/>
    <w:rsid w:val="008E73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127"/>
    <w:rsid w:val="0090180F"/>
    <w:rsid w:val="009019BC"/>
    <w:rsid w:val="00902434"/>
    <w:rsid w:val="00905A2C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16C"/>
    <w:rsid w:val="009206CA"/>
    <w:rsid w:val="009207C7"/>
    <w:rsid w:val="0092227B"/>
    <w:rsid w:val="00922BAD"/>
    <w:rsid w:val="00922C1F"/>
    <w:rsid w:val="0092324C"/>
    <w:rsid w:val="0092561E"/>
    <w:rsid w:val="00925DD5"/>
    <w:rsid w:val="00926439"/>
    <w:rsid w:val="009301A4"/>
    <w:rsid w:val="00931DD8"/>
    <w:rsid w:val="009320E1"/>
    <w:rsid w:val="009329FA"/>
    <w:rsid w:val="009331F7"/>
    <w:rsid w:val="009359B8"/>
    <w:rsid w:val="009368CC"/>
    <w:rsid w:val="00937918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41C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777BA"/>
    <w:rsid w:val="00980480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5AB1"/>
    <w:rsid w:val="009868E0"/>
    <w:rsid w:val="00986DA0"/>
    <w:rsid w:val="0098756B"/>
    <w:rsid w:val="0099086B"/>
    <w:rsid w:val="00990BCA"/>
    <w:rsid w:val="00990F4A"/>
    <w:rsid w:val="00991A32"/>
    <w:rsid w:val="009921B9"/>
    <w:rsid w:val="00992924"/>
    <w:rsid w:val="00992B2E"/>
    <w:rsid w:val="00992D74"/>
    <w:rsid w:val="0099400E"/>
    <w:rsid w:val="00994A53"/>
    <w:rsid w:val="00994E91"/>
    <w:rsid w:val="00995EC0"/>
    <w:rsid w:val="009964BC"/>
    <w:rsid w:val="009967F4"/>
    <w:rsid w:val="0099698A"/>
    <w:rsid w:val="009974F7"/>
    <w:rsid w:val="009977A3"/>
    <w:rsid w:val="009A0767"/>
    <w:rsid w:val="009A1726"/>
    <w:rsid w:val="009A3BB8"/>
    <w:rsid w:val="009A4151"/>
    <w:rsid w:val="009A54D3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33BB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BF8"/>
    <w:rsid w:val="009D2EE9"/>
    <w:rsid w:val="009D3C8A"/>
    <w:rsid w:val="009D4489"/>
    <w:rsid w:val="009D4F9A"/>
    <w:rsid w:val="009D598D"/>
    <w:rsid w:val="009D5D75"/>
    <w:rsid w:val="009D65EA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0A4"/>
    <w:rsid w:val="009F068D"/>
    <w:rsid w:val="009F0BD1"/>
    <w:rsid w:val="009F2054"/>
    <w:rsid w:val="009F283D"/>
    <w:rsid w:val="009F3A5C"/>
    <w:rsid w:val="009F516C"/>
    <w:rsid w:val="009F55AF"/>
    <w:rsid w:val="009F76F1"/>
    <w:rsid w:val="009F7F61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86"/>
    <w:rsid w:val="00A058E5"/>
    <w:rsid w:val="00A06414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430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8A0"/>
    <w:rsid w:val="00A37D8D"/>
    <w:rsid w:val="00A40373"/>
    <w:rsid w:val="00A40955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150"/>
    <w:rsid w:val="00A512F9"/>
    <w:rsid w:val="00A5177F"/>
    <w:rsid w:val="00A5196C"/>
    <w:rsid w:val="00A51D0A"/>
    <w:rsid w:val="00A52789"/>
    <w:rsid w:val="00A5299D"/>
    <w:rsid w:val="00A52E21"/>
    <w:rsid w:val="00A52F06"/>
    <w:rsid w:val="00A53258"/>
    <w:rsid w:val="00A53647"/>
    <w:rsid w:val="00A53689"/>
    <w:rsid w:val="00A54742"/>
    <w:rsid w:val="00A563C9"/>
    <w:rsid w:val="00A56FAA"/>
    <w:rsid w:val="00A57208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9F"/>
    <w:rsid w:val="00A64DA2"/>
    <w:rsid w:val="00A65848"/>
    <w:rsid w:val="00A66786"/>
    <w:rsid w:val="00A66A0E"/>
    <w:rsid w:val="00A67693"/>
    <w:rsid w:val="00A71065"/>
    <w:rsid w:val="00A71C66"/>
    <w:rsid w:val="00A71EF1"/>
    <w:rsid w:val="00A71F30"/>
    <w:rsid w:val="00A764D6"/>
    <w:rsid w:val="00A80CD0"/>
    <w:rsid w:val="00A811E9"/>
    <w:rsid w:val="00A81706"/>
    <w:rsid w:val="00A81F9E"/>
    <w:rsid w:val="00A85B10"/>
    <w:rsid w:val="00A9109A"/>
    <w:rsid w:val="00A92A62"/>
    <w:rsid w:val="00A93A92"/>
    <w:rsid w:val="00A966B0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3E6C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6739"/>
    <w:rsid w:val="00AD72E1"/>
    <w:rsid w:val="00AE1C4A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6101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3F3F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4DC8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3EE1"/>
    <w:rsid w:val="00B84018"/>
    <w:rsid w:val="00B84D56"/>
    <w:rsid w:val="00B85FF7"/>
    <w:rsid w:val="00B86100"/>
    <w:rsid w:val="00B86382"/>
    <w:rsid w:val="00B86A55"/>
    <w:rsid w:val="00B86B8D"/>
    <w:rsid w:val="00B87545"/>
    <w:rsid w:val="00B87666"/>
    <w:rsid w:val="00B87734"/>
    <w:rsid w:val="00B907D0"/>
    <w:rsid w:val="00B91558"/>
    <w:rsid w:val="00B917E3"/>
    <w:rsid w:val="00B920D5"/>
    <w:rsid w:val="00B9221E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0366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3C09"/>
    <w:rsid w:val="00BB5511"/>
    <w:rsid w:val="00BB5E4F"/>
    <w:rsid w:val="00BB6F04"/>
    <w:rsid w:val="00BB7B93"/>
    <w:rsid w:val="00BB7C87"/>
    <w:rsid w:val="00BB7F39"/>
    <w:rsid w:val="00BC13BC"/>
    <w:rsid w:val="00BC142F"/>
    <w:rsid w:val="00BC297F"/>
    <w:rsid w:val="00BC2F08"/>
    <w:rsid w:val="00BC7C8A"/>
    <w:rsid w:val="00BC7D34"/>
    <w:rsid w:val="00BD0FFB"/>
    <w:rsid w:val="00BD0FFE"/>
    <w:rsid w:val="00BD1B24"/>
    <w:rsid w:val="00BD1D2E"/>
    <w:rsid w:val="00BD3953"/>
    <w:rsid w:val="00BD4283"/>
    <w:rsid w:val="00BD42E0"/>
    <w:rsid w:val="00BD437B"/>
    <w:rsid w:val="00BD506D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36D9"/>
    <w:rsid w:val="00BF6205"/>
    <w:rsid w:val="00BF6562"/>
    <w:rsid w:val="00BF7610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241A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962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4BBA"/>
    <w:rsid w:val="00C55537"/>
    <w:rsid w:val="00C56967"/>
    <w:rsid w:val="00C569FE"/>
    <w:rsid w:val="00C56B15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5A1"/>
    <w:rsid w:val="00C66FD5"/>
    <w:rsid w:val="00C67184"/>
    <w:rsid w:val="00C67605"/>
    <w:rsid w:val="00C70C0D"/>
    <w:rsid w:val="00C70C4D"/>
    <w:rsid w:val="00C725E3"/>
    <w:rsid w:val="00C72FD9"/>
    <w:rsid w:val="00C7301C"/>
    <w:rsid w:val="00C73050"/>
    <w:rsid w:val="00C73189"/>
    <w:rsid w:val="00C73470"/>
    <w:rsid w:val="00C73DF5"/>
    <w:rsid w:val="00C741EA"/>
    <w:rsid w:val="00C74D47"/>
    <w:rsid w:val="00C74DF2"/>
    <w:rsid w:val="00C763AC"/>
    <w:rsid w:val="00C765B1"/>
    <w:rsid w:val="00C76744"/>
    <w:rsid w:val="00C8083D"/>
    <w:rsid w:val="00C8108D"/>
    <w:rsid w:val="00C82948"/>
    <w:rsid w:val="00C8328E"/>
    <w:rsid w:val="00C8381D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AC5"/>
    <w:rsid w:val="00C93F03"/>
    <w:rsid w:val="00C942A8"/>
    <w:rsid w:val="00C946BD"/>
    <w:rsid w:val="00C94A5C"/>
    <w:rsid w:val="00C94DA0"/>
    <w:rsid w:val="00C95898"/>
    <w:rsid w:val="00C96065"/>
    <w:rsid w:val="00C9671D"/>
    <w:rsid w:val="00C96E23"/>
    <w:rsid w:val="00C97CCF"/>
    <w:rsid w:val="00C97E1C"/>
    <w:rsid w:val="00CA0C09"/>
    <w:rsid w:val="00CA1520"/>
    <w:rsid w:val="00CA16F4"/>
    <w:rsid w:val="00CA17A1"/>
    <w:rsid w:val="00CA42ED"/>
    <w:rsid w:val="00CA59E3"/>
    <w:rsid w:val="00CA63B6"/>
    <w:rsid w:val="00CA6D9A"/>
    <w:rsid w:val="00CA710F"/>
    <w:rsid w:val="00CA74F6"/>
    <w:rsid w:val="00CA782E"/>
    <w:rsid w:val="00CB089E"/>
    <w:rsid w:val="00CB19C4"/>
    <w:rsid w:val="00CB1F6F"/>
    <w:rsid w:val="00CB38B4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51C9"/>
    <w:rsid w:val="00CD61AE"/>
    <w:rsid w:val="00CD6B23"/>
    <w:rsid w:val="00CD7457"/>
    <w:rsid w:val="00CD7965"/>
    <w:rsid w:val="00CE1697"/>
    <w:rsid w:val="00CE2035"/>
    <w:rsid w:val="00CE239A"/>
    <w:rsid w:val="00CE2C3A"/>
    <w:rsid w:val="00CE2E4F"/>
    <w:rsid w:val="00CE3052"/>
    <w:rsid w:val="00CE31FF"/>
    <w:rsid w:val="00CE4D92"/>
    <w:rsid w:val="00CE6900"/>
    <w:rsid w:val="00CE6D5D"/>
    <w:rsid w:val="00CE6DDA"/>
    <w:rsid w:val="00CE7261"/>
    <w:rsid w:val="00CF0DA7"/>
    <w:rsid w:val="00CF0DEF"/>
    <w:rsid w:val="00CF14EB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555"/>
    <w:rsid w:val="00D10838"/>
    <w:rsid w:val="00D10ACB"/>
    <w:rsid w:val="00D112F3"/>
    <w:rsid w:val="00D12E9B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4D3"/>
    <w:rsid w:val="00D276D5"/>
    <w:rsid w:val="00D277F0"/>
    <w:rsid w:val="00D30A27"/>
    <w:rsid w:val="00D30EE5"/>
    <w:rsid w:val="00D33984"/>
    <w:rsid w:val="00D3444F"/>
    <w:rsid w:val="00D36039"/>
    <w:rsid w:val="00D36CD3"/>
    <w:rsid w:val="00D37993"/>
    <w:rsid w:val="00D4046C"/>
    <w:rsid w:val="00D404A2"/>
    <w:rsid w:val="00D40A13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0D4"/>
    <w:rsid w:val="00D5772A"/>
    <w:rsid w:val="00D57EF3"/>
    <w:rsid w:val="00D6075B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2EC2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1AEE"/>
    <w:rsid w:val="00DA2616"/>
    <w:rsid w:val="00DA2EBD"/>
    <w:rsid w:val="00DA3E4F"/>
    <w:rsid w:val="00DA44A3"/>
    <w:rsid w:val="00DA5CEA"/>
    <w:rsid w:val="00DA6BD3"/>
    <w:rsid w:val="00DB0243"/>
    <w:rsid w:val="00DB0256"/>
    <w:rsid w:val="00DB10ED"/>
    <w:rsid w:val="00DB15E1"/>
    <w:rsid w:val="00DB240C"/>
    <w:rsid w:val="00DB24E4"/>
    <w:rsid w:val="00DB472F"/>
    <w:rsid w:val="00DB5762"/>
    <w:rsid w:val="00DB6BE1"/>
    <w:rsid w:val="00DB7A8A"/>
    <w:rsid w:val="00DC00D3"/>
    <w:rsid w:val="00DC00E7"/>
    <w:rsid w:val="00DC0F70"/>
    <w:rsid w:val="00DC1098"/>
    <w:rsid w:val="00DC11A1"/>
    <w:rsid w:val="00DC18F8"/>
    <w:rsid w:val="00DC1C7D"/>
    <w:rsid w:val="00DC2821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D7A57"/>
    <w:rsid w:val="00DE1755"/>
    <w:rsid w:val="00DE295A"/>
    <w:rsid w:val="00DE31CF"/>
    <w:rsid w:val="00DE45DF"/>
    <w:rsid w:val="00DE7F17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644"/>
    <w:rsid w:val="00DF5BE4"/>
    <w:rsid w:val="00DF60C6"/>
    <w:rsid w:val="00DF67DC"/>
    <w:rsid w:val="00DF7387"/>
    <w:rsid w:val="00DF79CD"/>
    <w:rsid w:val="00E00EF9"/>
    <w:rsid w:val="00E01FDA"/>
    <w:rsid w:val="00E02EFA"/>
    <w:rsid w:val="00E02F18"/>
    <w:rsid w:val="00E0314F"/>
    <w:rsid w:val="00E0335D"/>
    <w:rsid w:val="00E0426C"/>
    <w:rsid w:val="00E04364"/>
    <w:rsid w:val="00E0460B"/>
    <w:rsid w:val="00E05191"/>
    <w:rsid w:val="00E05B79"/>
    <w:rsid w:val="00E0726D"/>
    <w:rsid w:val="00E07CAF"/>
    <w:rsid w:val="00E07F4F"/>
    <w:rsid w:val="00E10599"/>
    <w:rsid w:val="00E1145B"/>
    <w:rsid w:val="00E12AC9"/>
    <w:rsid w:val="00E13308"/>
    <w:rsid w:val="00E1467C"/>
    <w:rsid w:val="00E14C49"/>
    <w:rsid w:val="00E153F2"/>
    <w:rsid w:val="00E157B6"/>
    <w:rsid w:val="00E163DA"/>
    <w:rsid w:val="00E16D56"/>
    <w:rsid w:val="00E17F7C"/>
    <w:rsid w:val="00E2053C"/>
    <w:rsid w:val="00E20B2F"/>
    <w:rsid w:val="00E225B6"/>
    <w:rsid w:val="00E22BC0"/>
    <w:rsid w:val="00E230C2"/>
    <w:rsid w:val="00E240E5"/>
    <w:rsid w:val="00E2572F"/>
    <w:rsid w:val="00E25CB4"/>
    <w:rsid w:val="00E262E5"/>
    <w:rsid w:val="00E2683E"/>
    <w:rsid w:val="00E26C1E"/>
    <w:rsid w:val="00E2734E"/>
    <w:rsid w:val="00E3051D"/>
    <w:rsid w:val="00E30DFC"/>
    <w:rsid w:val="00E32AB8"/>
    <w:rsid w:val="00E33186"/>
    <w:rsid w:val="00E3337F"/>
    <w:rsid w:val="00E3386A"/>
    <w:rsid w:val="00E34A41"/>
    <w:rsid w:val="00E35154"/>
    <w:rsid w:val="00E3534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47F9B"/>
    <w:rsid w:val="00E506BB"/>
    <w:rsid w:val="00E50C49"/>
    <w:rsid w:val="00E51201"/>
    <w:rsid w:val="00E51D55"/>
    <w:rsid w:val="00E52149"/>
    <w:rsid w:val="00E52331"/>
    <w:rsid w:val="00E52450"/>
    <w:rsid w:val="00E52D99"/>
    <w:rsid w:val="00E539CC"/>
    <w:rsid w:val="00E54F36"/>
    <w:rsid w:val="00E55AD0"/>
    <w:rsid w:val="00E55EBF"/>
    <w:rsid w:val="00E60B37"/>
    <w:rsid w:val="00E618FE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3899"/>
    <w:rsid w:val="00E74443"/>
    <w:rsid w:val="00E76382"/>
    <w:rsid w:val="00E7669A"/>
    <w:rsid w:val="00E77D13"/>
    <w:rsid w:val="00E80962"/>
    <w:rsid w:val="00E81740"/>
    <w:rsid w:val="00E8208F"/>
    <w:rsid w:val="00E82304"/>
    <w:rsid w:val="00E82938"/>
    <w:rsid w:val="00E83D13"/>
    <w:rsid w:val="00E83EAA"/>
    <w:rsid w:val="00E8458E"/>
    <w:rsid w:val="00E852A4"/>
    <w:rsid w:val="00E869A7"/>
    <w:rsid w:val="00E869F3"/>
    <w:rsid w:val="00E8795D"/>
    <w:rsid w:val="00E911C6"/>
    <w:rsid w:val="00E91289"/>
    <w:rsid w:val="00E9222D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0D70"/>
    <w:rsid w:val="00EA124A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37E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FDC"/>
    <w:rsid w:val="00EC0359"/>
    <w:rsid w:val="00EC0BDB"/>
    <w:rsid w:val="00EC18FF"/>
    <w:rsid w:val="00EC1F57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45CF"/>
    <w:rsid w:val="00EE59A0"/>
    <w:rsid w:val="00EE5C4B"/>
    <w:rsid w:val="00EE68C3"/>
    <w:rsid w:val="00EE7522"/>
    <w:rsid w:val="00EE7DC9"/>
    <w:rsid w:val="00EF05A7"/>
    <w:rsid w:val="00EF09F0"/>
    <w:rsid w:val="00EF1F94"/>
    <w:rsid w:val="00EF246E"/>
    <w:rsid w:val="00EF2CEA"/>
    <w:rsid w:val="00EF2ECC"/>
    <w:rsid w:val="00EF42AD"/>
    <w:rsid w:val="00EF4599"/>
    <w:rsid w:val="00EF49A8"/>
    <w:rsid w:val="00EF570B"/>
    <w:rsid w:val="00EF595F"/>
    <w:rsid w:val="00EF71D0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047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0F07"/>
    <w:rsid w:val="00F21949"/>
    <w:rsid w:val="00F2265D"/>
    <w:rsid w:val="00F22674"/>
    <w:rsid w:val="00F230FE"/>
    <w:rsid w:val="00F23C9F"/>
    <w:rsid w:val="00F24200"/>
    <w:rsid w:val="00F24D03"/>
    <w:rsid w:val="00F2523A"/>
    <w:rsid w:val="00F25595"/>
    <w:rsid w:val="00F2578F"/>
    <w:rsid w:val="00F266CC"/>
    <w:rsid w:val="00F267BB"/>
    <w:rsid w:val="00F309FB"/>
    <w:rsid w:val="00F3204D"/>
    <w:rsid w:val="00F3238D"/>
    <w:rsid w:val="00F325EA"/>
    <w:rsid w:val="00F3287E"/>
    <w:rsid w:val="00F32B38"/>
    <w:rsid w:val="00F32EDE"/>
    <w:rsid w:val="00F33C31"/>
    <w:rsid w:val="00F34A50"/>
    <w:rsid w:val="00F3517B"/>
    <w:rsid w:val="00F367EB"/>
    <w:rsid w:val="00F36E8A"/>
    <w:rsid w:val="00F37131"/>
    <w:rsid w:val="00F3717A"/>
    <w:rsid w:val="00F3764A"/>
    <w:rsid w:val="00F37BD7"/>
    <w:rsid w:val="00F37BFB"/>
    <w:rsid w:val="00F401E0"/>
    <w:rsid w:val="00F401F5"/>
    <w:rsid w:val="00F403AE"/>
    <w:rsid w:val="00F40889"/>
    <w:rsid w:val="00F41094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402"/>
    <w:rsid w:val="00F56B37"/>
    <w:rsid w:val="00F6066A"/>
    <w:rsid w:val="00F61323"/>
    <w:rsid w:val="00F62C2E"/>
    <w:rsid w:val="00F62D6E"/>
    <w:rsid w:val="00F639AB"/>
    <w:rsid w:val="00F63EED"/>
    <w:rsid w:val="00F645BA"/>
    <w:rsid w:val="00F657DC"/>
    <w:rsid w:val="00F65A3B"/>
    <w:rsid w:val="00F660FA"/>
    <w:rsid w:val="00F665D7"/>
    <w:rsid w:val="00F6731D"/>
    <w:rsid w:val="00F677DA"/>
    <w:rsid w:val="00F67B1D"/>
    <w:rsid w:val="00F704C4"/>
    <w:rsid w:val="00F70679"/>
    <w:rsid w:val="00F707E5"/>
    <w:rsid w:val="00F70C89"/>
    <w:rsid w:val="00F70CB0"/>
    <w:rsid w:val="00F71A3B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76D9A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376D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2FEC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993"/>
    <w:rsid w:val="00FB3AF6"/>
    <w:rsid w:val="00FB5927"/>
    <w:rsid w:val="00FB6263"/>
    <w:rsid w:val="00FB6956"/>
    <w:rsid w:val="00FB7394"/>
    <w:rsid w:val="00FB7523"/>
    <w:rsid w:val="00FC0EDF"/>
    <w:rsid w:val="00FC20A0"/>
    <w:rsid w:val="00FC2220"/>
    <w:rsid w:val="00FC3706"/>
    <w:rsid w:val="00FC3E4B"/>
    <w:rsid w:val="00FC3F4B"/>
    <w:rsid w:val="00FC4164"/>
    <w:rsid w:val="00FC4B11"/>
    <w:rsid w:val="00FC5946"/>
    <w:rsid w:val="00FC5A33"/>
    <w:rsid w:val="00FC6134"/>
    <w:rsid w:val="00FC6137"/>
    <w:rsid w:val="00FC63EB"/>
    <w:rsid w:val="00FC6959"/>
    <w:rsid w:val="00FC6E0D"/>
    <w:rsid w:val="00FC7958"/>
    <w:rsid w:val="00FD05C8"/>
    <w:rsid w:val="00FD1397"/>
    <w:rsid w:val="00FD1D08"/>
    <w:rsid w:val="00FD3834"/>
    <w:rsid w:val="00FD4BF7"/>
    <w:rsid w:val="00FD57A5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4770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5D17"/>
    <w:rsid w:val="00FF695D"/>
    <w:rsid w:val="00FF6FF2"/>
    <w:rsid w:val="00FF772B"/>
    <w:rsid w:val="00FF7CF7"/>
    <w:rsid w:val="01F9A544"/>
    <w:rsid w:val="032A3FCA"/>
    <w:rsid w:val="049EEA93"/>
    <w:rsid w:val="05AE719C"/>
    <w:rsid w:val="065D6D4A"/>
    <w:rsid w:val="069CA9A4"/>
    <w:rsid w:val="0700C325"/>
    <w:rsid w:val="07917DF8"/>
    <w:rsid w:val="08C42D5F"/>
    <w:rsid w:val="0AC91EBA"/>
    <w:rsid w:val="0B8BC562"/>
    <w:rsid w:val="0CF92506"/>
    <w:rsid w:val="0D2D950D"/>
    <w:rsid w:val="0D2DC7DE"/>
    <w:rsid w:val="0D5C2424"/>
    <w:rsid w:val="0EC817E9"/>
    <w:rsid w:val="0EFDDB53"/>
    <w:rsid w:val="104C8AD1"/>
    <w:rsid w:val="1064D128"/>
    <w:rsid w:val="10E7B2A4"/>
    <w:rsid w:val="1100B3AA"/>
    <w:rsid w:val="12764E1E"/>
    <w:rsid w:val="13AB3A98"/>
    <w:rsid w:val="151416F6"/>
    <w:rsid w:val="183E7459"/>
    <w:rsid w:val="1976D76C"/>
    <w:rsid w:val="1C94EDCE"/>
    <w:rsid w:val="1ED59BD9"/>
    <w:rsid w:val="204EA881"/>
    <w:rsid w:val="2078E1A0"/>
    <w:rsid w:val="21A97C26"/>
    <w:rsid w:val="21FCB894"/>
    <w:rsid w:val="22DA43C6"/>
    <w:rsid w:val="25115CAC"/>
    <w:rsid w:val="25543014"/>
    <w:rsid w:val="26A7B3AA"/>
    <w:rsid w:val="26C0B548"/>
    <w:rsid w:val="2876B4BD"/>
    <w:rsid w:val="29957BF9"/>
    <w:rsid w:val="2B45C8EF"/>
    <w:rsid w:val="2DD4B64F"/>
    <w:rsid w:val="2E117E5D"/>
    <w:rsid w:val="31CF2F73"/>
    <w:rsid w:val="32CDAFA7"/>
    <w:rsid w:val="3371F040"/>
    <w:rsid w:val="34536129"/>
    <w:rsid w:val="345A320B"/>
    <w:rsid w:val="34E6C712"/>
    <w:rsid w:val="36BDB0B5"/>
    <w:rsid w:val="37259E08"/>
    <w:rsid w:val="3828D56A"/>
    <w:rsid w:val="385A7624"/>
    <w:rsid w:val="38DBD6E9"/>
    <w:rsid w:val="39144630"/>
    <w:rsid w:val="39B6B477"/>
    <w:rsid w:val="3B9C384B"/>
    <w:rsid w:val="3BD95B09"/>
    <w:rsid w:val="3C03A1DA"/>
    <w:rsid w:val="3C81F48B"/>
    <w:rsid w:val="3C8330EB"/>
    <w:rsid w:val="3CEE5539"/>
    <w:rsid w:val="3D623092"/>
    <w:rsid w:val="3E21C160"/>
    <w:rsid w:val="3E22B74F"/>
    <w:rsid w:val="3F550E58"/>
    <w:rsid w:val="4078A8C9"/>
    <w:rsid w:val="407BF4F0"/>
    <w:rsid w:val="4135E040"/>
    <w:rsid w:val="427F1B2C"/>
    <w:rsid w:val="4334AE78"/>
    <w:rsid w:val="443AD158"/>
    <w:rsid w:val="44A6A3A9"/>
    <w:rsid w:val="44F6AF0B"/>
    <w:rsid w:val="453E83FC"/>
    <w:rsid w:val="47749BEB"/>
    <w:rsid w:val="49345C62"/>
    <w:rsid w:val="4936EFBB"/>
    <w:rsid w:val="494B59D3"/>
    <w:rsid w:val="49EDA65E"/>
    <w:rsid w:val="4B09A362"/>
    <w:rsid w:val="4B23F0EA"/>
    <w:rsid w:val="4B55850E"/>
    <w:rsid w:val="4DD9012D"/>
    <w:rsid w:val="4DEA32E5"/>
    <w:rsid w:val="4DF514C8"/>
    <w:rsid w:val="4F605B33"/>
    <w:rsid w:val="5088E757"/>
    <w:rsid w:val="519298AE"/>
    <w:rsid w:val="52426388"/>
    <w:rsid w:val="52666A90"/>
    <w:rsid w:val="52BBE0EE"/>
    <w:rsid w:val="52FA3E32"/>
    <w:rsid w:val="53072D83"/>
    <w:rsid w:val="534F338C"/>
    <w:rsid w:val="544207DC"/>
    <w:rsid w:val="54B235E5"/>
    <w:rsid w:val="561CE6B0"/>
    <w:rsid w:val="583E4EA4"/>
    <w:rsid w:val="58C0831E"/>
    <w:rsid w:val="597449DC"/>
    <w:rsid w:val="59809FF9"/>
    <w:rsid w:val="5B413764"/>
    <w:rsid w:val="5B6D9195"/>
    <w:rsid w:val="5D9F7C4F"/>
    <w:rsid w:val="5E7B9F23"/>
    <w:rsid w:val="5EB2278C"/>
    <w:rsid w:val="5F2B7110"/>
    <w:rsid w:val="5F7067FF"/>
    <w:rsid w:val="605A46BD"/>
    <w:rsid w:val="60A75338"/>
    <w:rsid w:val="61629713"/>
    <w:rsid w:val="61779090"/>
    <w:rsid w:val="61A439E7"/>
    <w:rsid w:val="634F4FBB"/>
    <w:rsid w:val="67523407"/>
    <w:rsid w:val="68AD5291"/>
    <w:rsid w:val="69DB7F05"/>
    <w:rsid w:val="6B267304"/>
    <w:rsid w:val="6D1B2FA2"/>
    <w:rsid w:val="6D91DED8"/>
    <w:rsid w:val="6E9642AB"/>
    <w:rsid w:val="6F335C38"/>
    <w:rsid w:val="6F60E25C"/>
    <w:rsid w:val="6FA53EF4"/>
    <w:rsid w:val="708171F9"/>
    <w:rsid w:val="70D0AD6F"/>
    <w:rsid w:val="73738454"/>
    <w:rsid w:val="73B63FB8"/>
    <w:rsid w:val="761E0899"/>
    <w:rsid w:val="76397A73"/>
    <w:rsid w:val="766BB537"/>
    <w:rsid w:val="780BA832"/>
    <w:rsid w:val="78641848"/>
    <w:rsid w:val="78E1027D"/>
    <w:rsid w:val="7B69D1D2"/>
    <w:rsid w:val="7DDE9B5A"/>
    <w:rsid w:val="7EE2058D"/>
    <w:rsid w:val="7F29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760A0286-C9F6-41E1-B9BF-43EC14220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A53689"/>
  </w:style>
  <w:style w:type="character" w:customStyle="1" w:styleId="eop">
    <w:name w:val="eop"/>
    <w:basedOn w:val="DefaultParagraphFont"/>
    <w:rsid w:val="00A53689"/>
  </w:style>
  <w:style w:type="character" w:customStyle="1" w:styleId="ui-provider">
    <w:name w:val="ui-provider"/>
    <w:basedOn w:val="DefaultParagraphFont"/>
    <w:rsid w:val="00992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26e9460822d343f1" Type="http://schemas.microsoft.com/office/2019/09/relationships/intelligence" Target="intelligenc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4" ma:contentTypeDescription="Create a new document." ma:contentTypeScope="" ma:versionID="04837786c30386f623d9de748b44a776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2fd83ea346ee23d9e6ce97d8953e51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C794EF-88B9-46B2-A310-3BE6D08810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333645-A6F6-4DDB-9C04-44933D7BF11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4.xml><?xml version="1.0" encoding="utf-8"?>
<ds:datastoreItem xmlns:ds="http://schemas.openxmlformats.org/officeDocument/2006/customXml" ds:itemID="{2BD2E3A4-02CB-4D36-845E-2F3920AEB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0</Characters>
  <Application>Microsoft Office Word</Application>
  <DocSecurity>0</DocSecurity>
  <Lines>5</Lines>
  <Paragraphs>1</Paragraphs>
  <ScaleCrop>false</ScaleCrop>
  <Company>DeKalb County Government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Laura Ramos</cp:lastModifiedBy>
  <cp:revision>2</cp:revision>
  <cp:lastPrinted>2020-01-06T14:01:00Z</cp:lastPrinted>
  <dcterms:created xsi:type="dcterms:W3CDTF">2024-03-13T21:56:00Z</dcterms:created>
  <dcterms:modified xsi:type="dcterms:W3CDTF">2024-03-13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